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7BFE" w:rsidRDefault="00557BFE" w:rsidP="00047E66">
      <w:pPr>
        <w:autoSpaceDE w:val="0"/>
        <w:autoSpaceDN w:val="0"/>
        <w:adjustRightInd w:val="0"/>
        <w:spacing w:line="360" w:lineRule="auto"/>
        <w:jc w:val="both"/>
        <w:rPr>
          <w:rFonts w:ascii="Palatino Linotype" w:hAnsi="Palatino Linotype"/>
          <w:color w:val="auto"/>
        </w:rPr>
      </w:pPr>
    </w:p>
    <w:p w:rsidR="00557BFE" w:rsidRPr="00557BFE" w:rsidRDefault="00557BFE" w:rsidP="00557BFE">
      <w:pPr>
        <w:autoSpaceDE w:val="0"/>
        <w:autoSpaceDN w:val="0"/>
        <w:adjustRightInd w:val="0"/>
        <w:spacing w:line="360" w:lineRule="auto"/>
        <w:jc w:val="center"/>
        <w:rPr>
          <w:rFonts w:ascii="Helvetica" w:eastAsia="Calibri" w:hAnsi="Helvetica" w:cs="Times New Roman"/>
          <w:b/>
          <w:color w:val="auto"/>
          <w:sz w:val="28"/>
          <w:szCs w:val="28"/>
        </w:rPr>
      </w:pPr>
      <w:r w:rsidRPr="00557BFE">
        <w:rPr>
          <w:rFonts w:ascii="Helvetica" w:hAnsi="Helvetica"/>
          <w:b/>
          <w:color w:val="auto"/>
          <w:sz w:val="28"/>
          <w:szCs w:val="28"/>
        </w:rPr>
        <w:t>Data Sufficiency</w:t>
      </w:r>
    </w:p>
    <w:p w:rsidR="00425801" w:rsidRPr="00557BFE" w:rsidRDefault="00425801" w:rsidP="00047E66">
      <w:pPr>
        <w:autoSpaceDE w:val="0"/>
        <w:autoSpaceDN w:val="0"/>
        <w:adjustRightInd w:val="0"/>
        <w:spacing w:line="360" w:lineRule="auto"/>
        <w:jc w:val="both"/>
        <w:rPr>
          <w:rFonts w:ascii="Helvetica" w:eastAsiaTheme="minorEastAsia" w:hAnsi="Helvetica" w:cs="Arial"/>
          <w:b/>
          <w:bCs/>
          <w:color w:val="auto"/>
          <w:sz w:val="24"/>
          <w:szCs w:val="24"/>
        </w:rPr>
      </w:pPr>
      <w:r w:rsidRPr="00557BFE">
        <w:rPr>
          <w:rFonts w:ascii="Helvetica" w:eastAsia="Calibri" w:hAnsi="Helvetica" w:cs="Times New Roman"/>
          <w:b/>
          <w:color w:val="auto"/>
          <w:sz w:val="24"/>
          <w:szCs w:val="24"/>
        </w:rPr>
        <w:t>Model 1</w:t>
      </w:r>
      <w:r w:rsidR="00557BFE" w:rsidRPr="00557BFE">
        <w:rPr>
          <w:rFonts w:ascii="Helvetica" w:eastAsia="Calibri" w:hAnsi="Helvetica" w:cs="Times New Roman"/>
          <w:b/>
          <w:color w:val="auto"/>
          <w:sz w:val="24"/>
          <w:szCs w:val="24"/>
        </w:rPr>
        <w:t>: Necessary of the given Two Conclusions</w:t>
      </w:r>
    </w:p>
    <w:p w:rsidR="00425801" w:rsidRPr="00047E66" w:rsidRDefault="00425801" w:rsidP="00047E66">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
          <w:bCs/>
          <w:color w:val="auto"/>
        </w:rPr>
        <w:t>Directions</w:t>
      </w:r>
      <w:r w:rsidR="004D0654">
        <w:rPr>
          <w:rFonts w:ascii="Palatino Linotype" w:eastAsiaTheme="minorEastAsia" w:hAnsi="Palatino Linotype" w:cs="Arial"/>
          <w:b/>
          <w:bCs/>
          <w:color w:val="auto"/>
        </w:rPr>
        <w:t xml:space="preserve"> (1 - 30)</w:t>
      </w:r>
      <w:r w:rsidRPr="00047E66">
        <w:rPr>
          <w:rFonts w:ascii="Palatino Linotype" w:eastAsiaTheme="minorEastAsia" w:hAnsi="Palatino Linotype" w:cs="Arial"/>
          <w:b/>
          <w:bCs/>
          <w:color w:val="auto"/>
        </w:rPr>
        <w:t xml:space="preserve">: </w:t>
      </w:r>
      <w:r w:rsidRPr="00047E66">
        <w:rPr>
          <w:rFonts w:ascii="Palatino Linotype" w:eastAsiaTheme="minorEastAsia" w:hAnsi="Palatino Linotype" w:cs="Arial"/>
          <w:bCs/>
          <w:color w:val="auto"/>
        </w:rPr>
        <w:t>Each of the questions given below consists of a statement and /or a question and two statements numbered I and II given below it. You have to decide whether the data provided in the statement(s) is/ are sufficient to answer the given question. Read both the statements and</w:t>
      </w:r>
    </w:p>
    <w:p w:rsidR="00047E66" w:rsidRDefault="00425801" w:rsidP="00047E66">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Cs/>
          <w:color w:val="auto"/>
        </w:rPr>
        <w:t xml:space="preserve">Give answer </w:t>
      </w:r>
      <w:r w:rsidRPr="00047E66">
        <w:rPr>
          <w:rFonts w:ascii="Palatino Linotype" w:eastAsiaTheme="minorEastAsia" w:hAnsi="Palatino Linotype" w:cs="Arial"/>
          <w:b/>
          <w:bCs/>
          <w:color w:val="auto"/>
        </w:rPr>
        <w:t>1)</w:t>
      </w:r>
      <w:r w:rsidRPr="00047E66">
        <w:rPr>
          <w:rFonts w:ascii="Palatino Linotype" w:eastAsiaTheme="minorEastAsia" w:hAnsi="Palatino Linotype" w:cs="Arial"/>
          <w:bCs/>
          <w:color w:val="auto"/>
        </w:rPr>
        <w:t xml:space="preserve"> if the data in </w:t>
      </w:r>
      <w:r w:rsidRPr="00047E66">
        <w:rPr>
          <w:rFonts w:ascii="Palatino Linotype" w:eastAsiaTheme="minorEastAsia" w:hAnsi="Palatino Linotype" w:cs="Arial"/>
          <w:b/>
          <w:bCs/>
          <w:color w:val="auto"/>
        </w:rPr>
        <w:t>Statement I alone</w:t>
      </w:r>
      <w:r w:rsidRPr="00047E66">
        <w:rPr>
          <w:rFonts w:ascii="Palatino Linotype" w:eastAsiaTheme="minorEastAsia" w:hAnsi="Palatino Linotype" w:cs="Arial"/>
          <w:bCs/>
          <w:color w:val="auto"/>
        </w:rPr>
        <w:t xml:space="preserve"> are</w:t>
      </w:r>
      <w:r w:rsidRPr="00047E66">
        <w:rPr>
          <w:rFonts w:ascii="Palatino Linotype" w:eastAsiaTheme="minorEastAsia" w:hAnsi="Palatino Linotype" w:cs="Arial"/>
          <w:b/>
          <w:bCs/>
          <w:color w:val="auto"/>
        </w:rPr>
        <w:t xml:space="preserve"> sufficient</w:t>
      </w:r>
      <w:r w:rsidRPr="00047E66">
        <w:rPr>
          <w:rFonts w:ascii="Palatino Linotype" w:eastAsiaTheme="minorEastAsia" w:hAnsi="Palatino Linotype" w:cs="Arial"/>
          <w:bCs/>
          <w:color w:val="auto"/>
        </w:rPr>
        <w:t xml:space="preserve"> to answer the question, while the data in </w:t>
      </w:r>
      <w:r w:rsidRPr="00047E66">
        <w:rPr>
          <w:rFonts w:ascii="Palatino Linotype" w:eastAsiaTheme="minorEastAsia" w:hAnsi="Palatino Linotype" w:cs="Arial"/>
          <w:b/>
          <w:bCs/>
          <w:color w:val="auto"/>
        </w:rPr>
        <w:t xml:space="preserve">Statement II alone </w:t>
      </w:r>
      <w:r w:rsidRPr="00047E66">
        <w:rPr>
          <w:rFonts w:ascii="Palatino Linotype" w:eastAsiaTheme="minorEastAsia" w:hAnsi="Palatino Linotype" w:cs="Arial"/>
          <w:bCs/>
          <w:color w:val="auto"/>
        </w:rPr>
        <w:t>are</w:t>
      </w:r>
      <w:r w:rsidRPr="00047E66">
        <w:rPr>
          <w:rFonts w:ascii="Palatino Linotype" w:eastAsiaTheme="minorEastAsia" w:hAnsi="Palatino Linotype" w:cs="Arial"/>
          <w:b/>
          <w:bCs/>
          <w:color w:val="auto"/>
        </w:rPr>
        <w:t xml:space="preserve"> not sufficient</w:t>
      </w:r>
      <w:r w:rsidRPr="00047E66">
        <w:rPr>
          <w:rFonts w:ascii="Palatino Linotype" w:eastAsiaTheme="minorEastAsia" w:hAnsi="Palatino Linotype" w:cs="Arial"/>
          <w:bCs/>
          <w:color w:val="auto"/>
        </w:rPr>
        <w:t xml:space="preserve"> to answer the question.</w:t>
      </w:r>
    </w:p>
    <w:p w:rsidR="00425801" w:rsidRPr="00047E66" w:rsidRDefault="00425801" w:rsidP="00047E66">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Cs/>
          <w:color w:val="auto"/>
        </w:rPr>
        <w:t xml:space="preserve">Give answer </w:t>
      </w:r>
      <w:r w:rsidRPr="00047E66">
        <w:rPr>
          <w:rFonts w:ascii="Palatino Linotype" w:eastAsiaTheme="minorEastAsia" w:hAnsi="Palatino Linotype" w:cs="Arial"/>
          <w:b/>
          <w:bCs/>
          <w:color w:val="auto"/>
        </w:rPr>
        <w:t>2)</w:t>
      </w:r>
      <w:r w:rsidRPr="00047E66">
        <w:rPr>
          <w:rFonts w:ascii="Palatino Linotype" w:eastAsiaTheme="minorEastAsia" w:hAnsi="Palatino Linotype" w:cs="Arial"/>
          <w:bCs/>
          <w:color w:val="auto"/>
        </w:rPr>
        <w:t xml:space="preserve"> if the data in </w:t>
      </w:r>
      <w:r w:rsidRPr="00047E66">
        <w:rPr>
          <w:rFonts w:ascii="Palatino Linotype" w:eastAsiaTheme="minorEastAsia" w:hAnsi="Palatino Linotype" w:cs="Arial"/>
          <w:b/>
          <w:bCs/>
          <w:color w:val="auto"/>
        </w:rPr>
        <w:t>Statement II alone</w:t>
      </w:r>
      <w:r w:rsidRPr="00047E66">
        <w:rPr>
          <w:rFonts w:ascii="Palatino Linotype" w:eastAsiaTheme="minorEastAsia" w:hAnsi="Palatino Linotype" w:cs="Arial"/>
          <w:bCs/>
          <w:color w:val="auto"/>
        </w:rPr>
        <w:t xml:space="preserve"> are</w:t>
      </w:r>
      <w:r w:rsidRPr="00047E66">
        <w:rPr>
          <w:rFonts w:ascii="Palatino Linotype" w:eastAsiaTheme="minorEastAsia" w:hAnsi="Palatino Linotype" w:cs="Arial"/>
          <w:b/>
          <w:bCs/>
          <w:color w:val="auto"/>
        </w:rPr>
        <w:t xml:space="preserve"> sufficient</w:t>
      </w:r>
      <w:r w:rsidRPr="00047E66">
        <w:rPr>
          <w:rFonts w:ascii="Palatino Linotype" w:eastAsiaTheme="minorEastAsia" w:hAnsi="Palatino Linotype" w:cs="Arial"/>
          <w:bCs/>
          <w:color w:val="auto"/>
        </w:rPr>
        <w:t xml:space="preserve"> to answer the question, while the data in </w:t>
      </w:r>
      <w:r w:rsidRPr="00047E66">
        <w:rPr>
          <w:rFonts w:ascii="Palatino Linotype" w:eastAsiaTheme="minorEastAsia" w:hAnsi="Palatino Linotype" w:cs="Arial"/>
          <w:b/>
          <w:bCs/>
          <w:color w:val="auto"/>
        </w:rPr>
        <w:t xml:space="preserve">Statement I alone </w:t>
      </w:r>
      <w:r w:rsidRPr="00047E66">
        <w:rPr>
          <w:rFonts w:ascii="Palatino Linotype" w:eastAsiaTheme="minorEastAsia" w:hAnsi="Palatino Linotype" w:cs="Arial"/>
          <w:bCs/>
          <w:color w:val="auto"/>
        </w:rPr>
        <w:t>are</w:t>
      </w:r>
      <w:r w:rsidRPr="00047E66">
        <w:rPr>
          <w:rFonts w:ascii="Palatino Linotype" w:eastAsiaTheme="minorEastAsia" w:hAnsi="Palatino Linotype" w:cs="Arial"/>
          <w:b/>
          <w:bCs/>
          <w:color w:val="auto"/>
        </w:rPr>
        <w:t xml:space="preserve"> not sufficient</w:t>
      </w:r>
      <w:r w:rsidRPr="00047E66">
        <w:rPr>
          <w:rFonts w:ascii="Palatino Linotype" w:eastAsiaTheme="minorEastAsia" w:hAnsi="Palatino Linotype" w:cs="Arial"/>
          <w:bCs/>
          <w:color w:val="auto"/>
        </w:rPr>
        <w:t xml:space="preserve"> to answer the question.</w:t>
      </w:r>
    </w:p>
    <w:p w:rsidR="00425801" w:rsidRPr="00047E66" w:rsidRDefault="00425801" w:rsidP="00047E66">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Cs/>
          <w:color w:val="auto"/>
        </w:rPr>
        <w:t xml:space="preserve">Give answer </w:t>
      </w:r>
      <w:r w:rsidRPr="00047E66">
        <w:rPr>
          <w:rFonts w:ascii="Palatino Linotype" w:eastAsiaTheme="minorEastAsia" w:hAnsi="Palatino Linotype" w:cs="Arial"/>
          <w:b/>
          <w:bCs/>
          <w:color w:val="auto"/>
        </w:rPr>
        <w:t>3)</w:t>
      </w:r>
      <w:r w:rsidRPr="00047E66">
        <w:rPr>
          <w:rFonts w:ascii="Palatino Linotype" w:eastAsiaTheme="minorEastAsia" w:hAnsi="Palatino Linotype" w:cs="Arial"/>
          <w:bCs/>
          <w:color w:val="auto"/>
        </w:rPr>
        <w:t xml:space="preserve"> if the data </w:t>
      </w:r>
      <w:r w:rsidRPr="00047E66">
        <w:rPr>
          <w:rFonts w:ascii="Palatino Linotype" w:eastAsiaTheme="minorEastAsia" w:hAnsi="Palatino Linotype" w:cs="Arial"/>
          <w:b/>
          <w:bCs/>
          <w:color w:val="auto"/>
        </w:rPr>
        <w:t xml:space="preserve">either </w:t>
      </w:r>
      <w:r w:rsidRPr="00047E66">
        <w:rPr>
          <w:rFonts w:ascii="Palatino Linotype" w:eastAsiaTheme="minorEastAsia" w:hAnsi="Palatino Linotype" w:cs="Arial"/>
          <w:bCs/>
          <w:color w:val="auto"/>
        </w:rPr>
        <w:t>in</w:t>
      </w:r>
      <w:r w:rsidRPr="00047E66">
        <w:rPr>
          <w:rFonts w:ascii="Palatino Linotype" w:eastAsiaTheme="minorEastAsia" w:hAnsi="Palatino Linotype" w:cs="Arial"/>
          <w:b/>
          <w:bCs/>
          <w:color w:val="auto"/>
        </w:rPr>
        <w:t xml:space="preserve"> Statement I or </w:t>
      </w:r>
      <w:r w:rsidRPr="00047E66">
        <w:rPr>
          <w:rFonts w:ascii="Palatino Linotype" w:eastAsiaTheme="minorEastAsia" w:hAnsi="Palatino Linotype" w:cs="Arial"/>
          <w:bCs/>
          <w:color w:val="auto"/>
        </w:rPr>
        <w:t>in</w:t>
      </w:r>
      <w:r w:rsidRPr="00047E66">
        <w:rPr>
          <w:rFonts w:ascii="Palatino Linotype" w:eastAsiaTheme="minorEastAsia" w:hAnsi="Palatino Linotype" w:cs="Arial"/>
          <w:b/>
          <w:bCs/>
          <w:color w:val="auto"/>
        </w:rPr>
        <w:t xml:space="preserve"> Statement II alone are sufficient</w:t>
      </w:r>
      <w:r w:rsidRPr="00047E66">
        <w:rPr>
          <w:rFonts w:ascii="Palatino Linotype" w:eastAsiaTheme="minorEastAsia" w:hAnsi="Palatino Linotype" w:cs="Arial"/>
          <w:bCs/>
          <w:color w:val="auto"/>
        </w:rPr>
        <w:t xml:space="preserve"> to answer the question.</w:t>
      </w:r>
    </w:p>
    <w:p w:rsidR="00425801" w:rsidRPr="00047E66" w:rsidRDefault="00425801" w:rsidP="00047E66">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Cs/>
          <w:color w:val="auto"/>
        </w:rPr>
        <w:t xml:space="preserve">Give answer </w:t>
      </w:r>
      <w:r w:rsidRPr="00047E66">
        <w:rPr>
          <w:rFonts w:ascii="Palatino Linotype" w:eastAsiaTheme="minorEastAsia" w:hAnsi="Palatino Linotype" w:cs="Arial"/>
          <w:b/>
          <w:bCs/>
          <w:color w:val="auto"/>
        </w:rPr>
        <w:t>4)</w:t>
      </w:r>
      <w:r w:rsidRPr="00047E66">
        <w:rPr>
          <w:rFonts w:ascii="Palatino Linotype" w:eastAsiaTheme="minorEastAsia" w:hAnsi="Palatino Linotype" w:cs="Arial"/>
          <w:bCs/>
          <w:color w:val="auto"/>
        </w:rPr>
        <w:t xml:space="preserve"> if the data even in </w:t>
      </w:r>
      <w:r w:rsidRPr="00047E66">
        <w:rPr>
          <w:rFonts w:ascii="Palatino Linotype" w:eastAsiaTheme="minorEastAsia" w:hAnsi="Palatino Linotype" w:cs="Arial"/>
          <w:b/>
          <w:bCs/>
          <w:color w:val="auto"/>
        </w:rPr>
        <w:t>both Statements I and II together are not sufficient</w:t>
      </w:r>
      <w:r w:rsidRPr="00047E66">
        <w:rPr>
          <w:rFonts w:ascii="Palatino Linotype" w:eastAsiaTheme="minorEastAsia" w:hAnsi="Palatino Linotype" w:cs="Arial"/>
          <w:bCs/>
          <w:color w:val="auto"/>
        </w:rPr>
        <w:t xml:space="preserve"> to answer the question.</w:t>
      </w:r>
    </w:p>
    <w:p w:rsidR="00425801" w:rsidRDefault="00425801" w:rsidP="00BB3667">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Cs/>
          <w:color w:val="auto"/>
        </w:rPr>
        <w:t xml:space="preserve">Give answer </w:t>
      </w:r>
      <w:r w:rsidRPr="00047E66">
        <w:rPr>
          <w:rFonts w:ascii="Palatino Linotype" w:eastAsiaTheme="minorEastAsia" w:hAnsi="Palatino Linotype" w:cs="Arial"/>
          <w:b/>
          <w:bCs/>
          <w:color w:val="auto"/>
        </w:rPr>
        <w:t>5)</w:t>
      </w:r>
      <w:r w:rsidRPr="00047E66">
        <w:rPr>
          <w:rFonts w:ascii="Palatino Linotype" w:eastAsiaTheme="minorEastAsia" w:hAnsi="Palatino Linotype" w:cs="Arial"/>
          <w:bCs/>
          <w:color w:val="auto"/>
        </w:rPr>
        <w:t xml:space="preserve"> if the data in </w:t>
      </w:r>
      <w:r w:rsidRPr="00047E66">
        <w:rPr>
          <w:rFonts w:ascii="Palatino Linotype" w:eastAsiaTheme="minorEastAsia" w:hAnsi="Palatino Linotype" w:cs="Arial"/>
          <w:b/>
          <w:bCs/>
          <w:color w:val="auto"/>
        </w:rPr>
        <w:t>both Statements I and II together are necessary</w:t>
      </w:r>
      <w:r w:rsidRPr="00047E66">
        <w:rPr>
          <w:rFonts w:ascii="Palatino Linotype" w:eastAsiaTheme="minorEastAsia" w:hAnsi="Palatino Linotype" w:cs="Arial"/>
          <w:bCs/>
          <w:color w:val="auto"/>
        </w:rPr>
        <w:t xml:space="preserve"> to answer the questions.</w:t>
      </w:r>
    </w:p>
    <w:p w:rsidR="0060052C" w:rsidRPr="0060052C" w:rsidRDefault="00121BDE"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59264" behindDoc="0" locked="0" layoutInCell="1" allowOverlap="1">
            <wp:simplePos x="0" y="0"/>
            <wp:positionH relativeFrom="column">
              <wp:posOffset>-342900</wp:posOffset>
            </wp:positionH>
            <wp:positionV relativeFrom="paragraph">
              <wp:posOffset>257175</wp:posOffset>
            </wp:positionV>
            <wp:extent cx="419100" cy="361950"/>
            <wp:effectExtent l="19050" t="0" r="0" b="0"/>
            <wp:wrapNone/>
            <wp:docPr id="3117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What is the two digit number?</w:t>
      </w:r>
      <w:r w:rsidR="0060052C" w:rsidRPr="0060052C">
        <w:rPr>
          <w:rFonts w:ascii="Palatino Linotype" w:eastAsiaTheme="minorEastAsia" w:hAnsi="Palatino Linotype" w:cs="Arial"/>
          <w:color w:val="auto"/>
        </w:rPr>
        <w:tab/>
      </w:r>
    </w:p>
    <w:p w:rsidR="0060052C" w:rsidRPr="0060052C" w:rsidRDefault="0060052C" w:rsidP="00DF697D">
      <w:pPr>
        <w:pStyle w:val="ListParagraph"/>
        <w:numPr>
          <w:ilvl w:val="0"/>
          <w:numId w:val="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sum of the two digits is 8. The ratio of the two digits is 1:3</w:t>
      </w:r>
      <w:r w:rsidRPr="0060052C">
        <w:rPr>
          <w:rFonts w:ascii="Palatino Linotype" w:eastAsiaTheme="minorEastAsia" w:hAnsi="Palatino Linotype" w:cs="Arial"/>
          <w:color w:val="auto"/>
        </w:rPr>
        <w:tab/>
      </w:r>
    </w:p>
    <w:p w:rsidR="0060052C" w:rsidRDefault="0060052C" w:rsidP="00DF697D">
      <w:pPr>
        <w:pStyle w:val="ListParagraph"/>
        <w:numPr>
          <w:ilvl w:val="0"/>
          <w:numId w:val="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product of the two digits of a number is 12. The quotient of two digits is 3</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121BDE"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61312" behindDoc="0" locked="0" layoutInCell="1" allowOverlap="1">
            <wp:simplePos x="0" y="0"/>
            <wp:positionH relativeFrom="column">
              <wp:posOffset>-333375</wp:posOffset>
            </wp:positionH>
            <wp:positionV relativeFrom="paragraph">
              <wp:posOffset>231140</wp:posOffset>
            </wp:positionV>
            <wp:extent cx="419100" cy="361950"/>
            <wp:effectExtent l="19050" t="0" r="0" b="0"/>
            <wp:wrapNone/>
            <wp:docPr id="3117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What is the sum which earned interest?</w:t>
      </w:r>
    </w:p>
    <w:p w:rsidR="0060052C" w:rsidRPr="0060052C" w:rsidRDefault="0060052C" w:rsidP="00DF697D">
      <w:pPr>
        <w:pStyle w:val="ListParagraph"/>
        <w:numPr>
          <w:ilvl w:val="0"/>
          <w:numId w:val="5"/>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total simple interest was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7000 after 7 years.</w:t>
      </w:r>
    </w:p>
    <w:p w:rsidR="0060052C" w:rsidRDefault="0060052C" w:rsidP="00DF697D">
      <w:pPr>
        <w:pStyle w:val="ListParagraph"/>
        <w:numPr>
          <w:ilvl w:val="0"/>
          <w:numId w:val="5"/>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total of sum and simple interest was double of the sum after 5 years.</w:t>
      </w:r>
    </w:p>
    <w:p w:rsidR="00557BFE" w:rsidRPr="0060052C" w:rsidRDefault="00557BFE" w:rsidP="00557BFE">
      <w:pPr>
        <w:pStyle w:val="ListParagraph"/>
        <w:spacing w:line="360" w:lineRule="auto"/>
        <w:jc w:val="both"/>
        <w:rPr>
          <w:rFonts w:ascii="Palatino Linotype" w:eastAsiaTheme="minorEastAsia" w:hAnsi="Palatino Linotype" w:cs="Arial"/>
          <w:color w:val="auto"/>
        </w:rPr>
      </w:pPr>
    </w:p>
    <w:p w:rsidR="00557BFE" w:rsidRPr="00557BFE" w:rsidRDefault="00557BFE" w:rsidP="00557BFE">
      <w:pPr>
        <w:pStyle w:val="ListParagraph"/>
        <w:spacing w:line="360" w:lineRule="auto"/>
        <w:ind w:left="360"/>
        <w:jc w:val="both"/>
        <w:rPr>
          <w:rFonts w:ascii="Palatino Linotype" w:eastAsiaTheme="minorEastAsia" w:hAnsi="Palatino Linotype" w:cs="Arial"/>
          <w:color w:val="auto"/>
          <w:sz w:val="10"/>
        </w:rPr>
      </w:pPr>
    </w:p>
    <w:p w:rsidR="0060052C" w:rsidRPr="0060052C" w:rsidRDefault="002A5630"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63360" behindDoc="0" locked="0" layoutInCell="1" allowOverlap="1">
            <wp:simplePos x="0" y="0"/>
            <wp:positionH relativeFrom="column">
              <wp:posOffset>-333375</wp:posOffset>
            </wp:positionH>
            <wp:positionV relativeFrom="paragraph">
              <wp:posOffset>224155</wp:posOffset>
            </wp:positionV>
            <wp:extent cx="419100" cy="361950"/>
            <wp:effectExtent l="19050" t="0" r="0" b="0"/>
            <wp:wrapNone/>
            <wp:docPr id="3117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What is Reena’s present age?</w:t>
      </w:r>
    </w:p>
    <w:p w:rsidR="0060052C" w:rsidRPr="0060052C" w:rsidRDefault="0060052C" w:rsidP="00DF697D">
      <w:pPr>
        <w:pStyle w:val="ListParagraph"/>
        <w:numPr>
          <w:ilvl w:val="0"/>
          <w:numId w:val="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Reena’s present age is 5 times her son’s present age </w:t>
      </w:r>
    </w:p>
    <w:p w:rsidR="0060052C" w:rsidRDefault="0060052C" w:rsidP="00DF697D">
      <w:pPr>
        <w:pStyle w:val="ListParagraph"/>
        <w:numPr>
          <w:ilvl w:val="0"/>
          <w:numId w:val="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Reena’s age two years hence will be three times her daughter’s age at that time.</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2A5630"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65408" behindDoc="0" locked="0" layoutInCell="1" allowOverlap="1">
            <wp:simplePos x="0" y="0"/>
            <wp:positionH relativeFrom="column">
              <wp:posOffset>-333375</wp:posOffset>
            </wp:positionH>
            <wp:positionV relativeFrom="paragraph">
              <wp:posOffset>226695</wp:posOffset>
            </wp:positionV>
            <wp:extent cx="419100" cy="361950"/>
            <wp:effectExtent l="19050" t="0" r="0" b="0"/>
            <wp:wrapNone/>
            <wp:docPr id="3117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What is the area of the circle?</w:t>
      </w:r>
    </w:p>
    <w:p w:rsidR="0060052C" w:rsidRPr="0060052C" w:rsidRDefault="0060052C" w:rsidP="00DF697D">
      <w:pPr>
        <w:pStyle w:val="ListParagraph"/>
        <w:numPr>
          <w:ilvl w:val="0"/>
          <w:numId w:val="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circumference of the circle is 308 m.  </w:t>
      </w:r>
    </w:p>
    <w:p w:rsidR="0060052C" w:rsidRDefault="0060052C" w:rsidP="00DF697D">
      <w:pPr>
        <w:pStyle w:val="ListParagraph"/>
        <w:numPr>
          <w:ilvl w:val="0"/>
          <w:numId w:val="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radius of the circle is 28 m</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2A5630"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67456" behindDoc="0" locked="0" layoutInCell="1" allowOverlap="1">
            <wp:simplePos x="0" y="0"/>
            <wp:positionH relativeFrom="column">
              <wp:posOffset>-333375</wp:posOffset>
            </wp:positionH>
            <wp:positionV relativeFrom="paragraph">
              <wp:posOffset>219710</wp:posOffset>
            </wp:positionV>
            <wp:extent cx="419100" cy="361950"/>
            <wp:effectExtent l="19050" t="0" r="0" b="0"/>
            <wp:wrapNone/>
            <wp:docPr id="3117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What is the speed of the train?</w:t>
      </w:r>
    </w:p>
    <w:p w:rsidR="0060052C" w:rsidRPr="0060052C" w:rsidRDefault="0060052C" w:rsidP="00DF697D">
      <w:pPr>
        <w:pStyle w:val="ListParagraph"/>
        <w:numPr>
          <w:ilvl w:val="0"/>
          <w:numId w:val="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280 m long train crosses a signal pole in 18 seconds  </w:t>
      </w:r>
    </w:p>
    <w:p w:rsidR="0060052C" w:rsidRDefault="0060052C" w:rsidP="00DF697D">
      <w:pPr>
        <w:pStyle w:val="ListParagraph"/>
        <w:numPr>
          <w:ilvl w:val="0"/>
          <w:numId w:val="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280 m long train crosses a platform in 45 seconds</w:t>
      </w:r>
    </w:p>
    <w:p w:rsid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2A5630" w:rsidP="00DF697D">
      <w:pPr>
        <w:pStyle w:val="ListParagraph"/>
        <w:numPr>
          <w:ilvl w:val="0"/>
          <w:numId w:val="3"/>
        </w:numPr>
        <w:tabs>
          <w:tab w:val="left" w:pos="270"/>
        </w:tabs>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69504" behindDoc="0" locked="0" layoutInCell="1" allowOverlap="1">
            <wp:simplePos x="0" y="0"/>
            <wp:positionH relativeFrom="column">
              <wp:posOffset>-333375</wp:posOffset>
            </wp:positionH>
            <wp:positionV relativeFrom="paragraph">
              <wp:posOffset>222250</wp:posOffset>
            </wp:positionV>
            <wp:extent cx="419100" cy="361950"/>
            <wp:effectExtent l="19050" t="0" r="0" b="0"/>
            <wp:wrapNone/>
            <wp:docPr id="3117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Is Kareena the wife of Saif?</w:t>
      </w:r>
    </w:p>
    <w:p w:rsidR="0060052C" w:rsidRPr="0060052C" w:rsidRDefault="0060052C" w:rsidP="00DF697D">
      <w:pPr>
        <w:pStyle w:val="ListParagraph"/>
        <w:numPr>
          <w:ilvl w:val="0"/>
          <w:numId w:val="9"/>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Kareena is a female person and Saif is a male person </w:t>
      </w:r>
    </w:p>
    <w:p w:rsidR="0060052C" w:rsidRDefault="0060052C" w:rsidP="00DF697D">
      <w:pPr>
        <w:pStyle w:val="ListParagraph"/>
        <w:numPr>
          <w:ilvl w:val="0"/>
          <w:numId w:val="9"/>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Kareena is the daughter of Saif</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two digit number?</w:t>
      </w:r>
    </w:p>
    <w:p w:rsidR="0060052C" w:rsidRPr="0060052C" w:rsidRDefault="0060052C" w:rsidP="00DF697D">
      <w:pPr>
        <w:pStyle w:val="ListParagraph"/>
        <w:numPr>
          <w:ilvl w:val="0"/>
          <w:numId w:val="1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difference between the two digits is 9 </w:t>
      </w:r>
    </w:p>
    <w:p w:rsidR="0060052C" w:rsidRDefault="0060052C" w:rsidP="00DF697D">
      <w:pPr>
        <w:pStyle w:val="ListParagraph"/>
        <w:numPr>
          <w:ilvl w:val="0"/>
          <w:numId w:val="1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sum of the digits is equal to the difference between the two digits</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difference between the digits of a two – digit number?</w:t>
      </w:r>
    </w:p>
    <w:p w:rsidR="0060052C" w:rsidRPr="0060052C" w:rsidRDefault="0060052C" w:rsidP="00DF697D">
      <w:pPr>
        <w:pStyle w:val="ListParagraph"/>
        <w:numPr>
          <w:ilvl w:val="0"/>
          <w:numId w:val="1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sum of the digits of that number is 8  </w:t>
      </w:r>
    </w:p>
    <w:p w:rsidR="0060052C" w:rsidRDefault="0060052C" w:rsidP="00DF697D">
      <w:pPr>
        <w:pStyle w:val="ListParagraph"/>
        <w:numPr>
          <w:ilvl w:val="0"/>
          <w:numId w:val="1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One fifth of that number is 15 less than half of 44</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By selling a product with 20% profit, how much profit was earned?</w:t>
      </w:r>
    </w:p>
    <w:p w:rsidR="0060052C" w:rsidRPr="0060052C" w:rsidRDefault="0060052C" w:rsidP="00DF697D">
      <w:pPr>
        <w:pStyle w:val="ListParagraph"/>
        <w:numPr>
          <w:ilvl w:val="0"/>
          <w:numId w:val="12"/>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difference between cost and selling price is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40</w:t>
      </w:r>
    </w:p>
    <w:p w:rsidR="0060052C" w:rsidRPr="0060052C" w:rsidRDefault="0060052C" w:rsidP="00DF697D">
      <w:pPr>
        <w:pStyle w:val="ListParagraph"/>
        <w:numPr>
          <w:ilvl w:val="0"/>
          <w:numId w:val="12"/>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selling price is 120% of the cost price.</w:t>
      </w:r>
    </w:p>
    <w:p w:rsidR="0060052C" w:rsidRDefault="0060052C" w:rsidP="0060052C">
      <w:pPr>
        <w:spacing w:line="360" w:lineRule="auto"/>
        <w:jc w:val="both"/>
        <w:rPr>
          <w:rFonts w:ascii="Palatino Linotype" w:eastAsiaTheme="minorEastAsia" w:hAnsi="Palatino Linotype" w:cs="Arial"/>
          <w:color w:val="auto"/>
        </w:rPr>
      </w:pPr>
    </w:p>
    <w:p w:rsidR="00557BFE" w:rsidRPr="00557BFE" w:rsidRDefault="00557BFE" w:rsidP="0060052C">
      <w:pPr>
        <w:spacing w:line="360" w:lineRule="auto"/>
        <w:jc w:val="both"/>
        <w:rPr>
          <w:rFonts w:ascii="Palatino Linotype" w:eastAsiaTheme="minorEastAsia" w:hAnsi="Palatino Linotype" w:cs="Arial"/>
          <w:color w:val="auto"/>
          <w:sz w:val="2"/>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would have been the selling price per kg of rice?</w:t>
      </w:r>
    </w:p>
    <w:p w:rsidR="0060052C" w:rsidRPr="0060052C" w:rsidRDefault="0060052C" w:rsidP="00DF697D">
      <w:pPr>
        <w:pStyle w:val="ListParagraph"/>
        <w:numPr>
          <w:ilvl w:val="0"/>
          <w:numId w:val="1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50 kg of rice was purchased for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3350 and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150 was spent on transport. </w:t>
      </w:r>
    </w:p>
    <w:p w:rsidR="0060052C" w:rsidRDefault="0060052C" w:rsidP="00DF697D">
      <w:pPr>
        <w:pStyle w:val="ListParagraph"/>
        <w:numPr>
          <w:ilvl w:val="0"/>
          <w:numId w:val="1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Profit earned was 5%</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percent profit earned by selling the product?</w:t>
      </w:r>
    </w:p>
    <w:p w:rsidR="0060052C" w:rsidRPr="0060052C" w:rsidRDefault="0060052C" w:rsidP="00DF697D">
      <w:pPr>
        <w:pStyle w:val="ListParagraph"/>
        <w:numPr>
          <w:ilvl w:val="0"/>
          <w:numId w:val="1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profit earned was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50  </w:t>
      </w:r>
    </w:p>
    <w:p w:rsidR="0060052C" w:rsidRDefault="0060052C" w:rsidP="00DF697D">
      <w:pPr>
        <w:pStyle w:val="ListParagraph"/>
        <w:numPr>
          <w:ilvl w:val="0"/>
          <w:numId w:val="1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Had it been sold for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310, the profit would be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70</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was the cost price of the suitcase purchased by Richard?</w:t>
      </w:r>
    </w:p>
    <w:p w:rsidR="0060052C" w:rsidRPr="0060052C" w:rsidRDefault="0060052C" w:rsidP="00DF697D">
      <w:pPr>
        <w:pStyle w:val="ListParagraph"/>
        <w:numPr>
          <w:ilvl w:val="0"/>
          <w:numId w:val="15"/>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Richard got 20% concession on the labeled price. </w:t>
      </w:r>
    </w:p>
    <w:p w:rsidR="0060052C" w:rsidRDefault="0060052C" w:rsidP="00DF697D">
      <w:pPr>
        <w:pStyle w:val="ListParagraph"/>
        <w:numPr>
          <w:ilvl w:val="0"/>
          <w:numId w:val="15"/>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Richard sold the suitcase for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2000 with 25% profit on the labeled price.</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By selling a product for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100, how much profit was earned?</w:t>
      </w:r>
    </w:p>
    <w:p w:rsidR="0060052C" w:rsidRPr="0060052C" w:rsidRDefault="0060052C" w:rsidP="00DF697D">
      <w:pPr>
        <w:pStyle w:val="ListParagraph"/>
        <w:numPr>
          <w:ilvl w:val="0"/>
          <w:numId w:val="1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20% profit would have been earned if it were sold for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90 </w:t>
      </w:r>
    </w:p>
    <w:p w:rsidR="0060052C" w:rsidRDefault="0060052C" w:rsidP="00DF697D">
      <w:pPr>
        <w:pStyle w:val="ListParagraph"/>
        <w:numPr>
          <w:ilvl w:val="0"/>
          <w:numId w:val="1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profit was one-third of the purchase price.</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How much profit did Anand make by selling a bed?</w:t>
      </w:r>
    </w:p>
    <w:p w:rsidR="0060052C" w:rsidRPr="0060052C" w:rsidRDefault="0060052C" w:rsidP="00DF697D">
      <w:pPr>
        <w:pStyle w:val="ListParagraph"/>
        <w:numPr>
          <w:ilvl w:val="0"/>
          <w:numId w:val="1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He bought the bed with 40% discount on the labeled price.  </w:t>
      </w:r>
    </w:p>
    <w:p w:rsidR="0060052C" w:rsidRDefault="0060052C" w:rsidP="00DF697D">
      <w:pPr>
        <w:pStyle w:val="ListParagraph"/>
        <w:numPr>
          <w:ilvl w:val="0"/>
          <w:numId w:val="1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He sold it with 20% profit on the labeled price.</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rate of simple interest?</w:t>
      </w:r>
    </w:p>
    <w:p w:rsidR="0060052C" w:rsidRPr="0060052C" w:rsidRDefault="0060052C" w:rsidP="00DF697D">
      <w:pPr>
        <w:pStyle w:val="ListParagraph"/>
        <w:numPr>
          <w:ilvl w:val="0"/>
          <w:numId w:val="1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total interest earned was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4000   </w:t>
      </w:r>
    </w:p>
    <w:p w:rsidR="0060052C" w:rsidRDefault="0060052C" w:rsidP="00DF697D">
      <w:pPr>
        <w:pStyle w:val="ListParagraph"/>
        <w:numPr>
          <w:ilvl w:val="0"/>
          <w:numId w:val="1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sum was invested for 4 years</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will be the compounded amount?</w:t>
      </w:r>
    </w:p>
    <w:p w:rsidR="0060052C" w:rsidRPr="0060052C" w:rsidRDefault="00503F91" w:rsidP="00DF697D">
      <w:pPr>
        <w:pStyle w:val="ListParagraph"/>
        <w:numPr>
          <w:ilvl w:val="0"/>
          <w:numId w:val="19"/>
        </w:numPr>
        <w:spacing w:line="360" w:lineRule="auto"/>
        <w:jc w:val="both"/>
        <w:rPr>
          <w:rFonts w:ascii="Palatino Linotype" w:eastAsiaTheme="minorEastAsia" w:hAnsi="Palatino Linotype" w:cs="Arial"/>
          <w:color w:val="auto"/>
        </w:rPr>
      </w:pPr>
      <w:r w:rsidRPr="00503F91">
        <w:rPr>
          <w:rFonts w:ascii="Rupee Foradian" w:eastAsiaTheme="minorEastAsia" w:hAnsi="Rupee Foradian" w:cs="Arial"/>
          <w:color w:val="auto"/>
        </w:rPr>
        <w:t>`</w:t>
      </w:r>
      <w:r w:rsidR="0060052C" w:rsidRPr="0060052C">
        <w:rPr>
          <w:rFonts w:ascii="Palatino Linotype" w:eastAsiaTheme="minorEastAsia" w:hAnsi="Palatino Linotype" w:cs="Arial"/>
          <w:color w:val="auto"/>
        </w:rPr>
        <w:t xml:space="preserve"> 200 were borrowed for 192 months at 6% compounded annually.</w:t>
      </w:r>
    </w:p>
    <w:p w:rsidR="0060052C" w:rsidRPr="0060052C" w:rsidRDefault="00503F91" w:rsidP="00DF697D">
      <w:pPr>
        <w:pStyle w:val="ListParagraph"/>
        <w:numPr>
          <w:ilvl w:val="0"/>
          <w:numId w:val="19"/>
        </w:numPr>
        <w:spacing w:line="360" w:lineRule="auto"/>
        <w:jc w:val="both"/>
        <w:rPr>
          <w:rFonts w:ascii="Palatino Linotype" w:eastAsiaTheme="minorEastAsia" w:hAnsi="Palatino Linotype" w:cs="Arial"/>
          <w:color w:val="auto"/>
        </w:rPr>
      </w:pPr>
      <w:r w:rsidRPr="00503F91">
        <w:rPr>
          <w:rFonts w:ascii="Rupee Foradian" w:eastAsiaTheme="minorEastAsia" w:hAnsi="Rupee Foradian" w:cs="Arial"/>
          <w:color w:val="auto"/>
        </w:rPr>
        <w:t>`</w:t>
      </w:r>
      <w:r w:rsidR="0060052C" w:rsidRPr="0060052C">
        <w:rPr>
          <w:rFonts w:ascii="Palatino Linotype" w:eastAsiaTheme="minorEastAsia" w:hAnsi="Palatino Linotype" w:cs="Arial"/>
          <w:color w:val="auto"/>
        </w:rPr>
        <w:t xml:space="preserve"> 200 were borrowed for 16 years at 6%</w:t>
      </w:r>
    </w:p>
    <w:p w:rsidR="0060052C" w:rsidRDefault="0060052C" w:rsidP="0060052C">
      <w:pPr>
        <w:spacing w:line="360" w:lineRule="auto"/>
        <w:jc w:val="both"/>
        <w:rPr>
          <w:rFonts w:ascii="Palatino Linotype" w:eastAsiaTheme="minorEastAsia" w:hAnsi="Palatino Linotype" w:cs="Arial"/>
          <w:color w:val="auto"/>
        </w:rPr>
      </w:pPr>
    </w:p>
    <w:p w:rsidR="00557BFE" w:rsidRPr="00557BFE" w:rsidRDefault="00557BFE" w:rsidP="0060052C">
      <w:pPr>
        <w:spacing w:line="360" w:lineRule="auto"/>
        <w:jc w:val="both"/>
        <w:rPr>
          <w:rFonts w:ascii="Palatino Linotype" w:eastAsiaTheme="minorEastAsia" w:hAnsi="Palatino Linotype" w:cs="Arial"/>
          <w:color w:val="auto"/>
          <w:sz w:val="2"/>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was the rate of interest on a sum of money?</w:t>
      </w:r>
    </w:p>
    <w:p w:rsidR="0060052C" w:rsidRPr="0060052C" w:rsidRDefault="0060052C" w:rsidP="00DF697D">
      <w:pPr>
        <w:pStyle w:val="ListParagraph"/>
        <w:numPr>
          <w:ilvl w:val="0"/>
          <w:numId w:val="2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sum fetched a total of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2522 as compound interest at the end of 3 years.</w:t>
      </w:r>
    </w:p>
    <w:p w:rsidR="0060052C" w:rsidRDefault="0060052C" w:rsidP="00DF697D">
      <w:pPr>
        <w:pStyle w:val="ListParagraph"/>
        <w:numPr>
          <w:ilvl w:val="0"/>
          <w:numId w:val="2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difference between the simple interest and the compound interest at the end of 2 years at the same rate was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40</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Sonia’s present age?</w:t>
      </w:r>
    </w:p>
    <w:p w:rsidR="0060052C" w:rsidRPr="0060052C" w:rsidRDefault="0060052C" w:rsidP="00DF697D">
      <w:pPr>
        <w:pStyle w:val="ListParagraph"/>
        <w:numPr>
          <w:ilvl w:val="0"/>
          <w:numId w:val="2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Sonia’s present age is five times Deepak’s present age.</w:t>
      </w:r>
    </w:p>
    <w:p w:rsidR="0060052C" w:rsidRDefault="0060052C" w:rsidP="00DF697D">
      <w:pPr>
        <w:pStyle w:val="ListParagraph"/>
        <w:numPr>
          <w:ilvl w:val="0"/>
          <w:numId w:val="2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Five years ago her age was 25 times Deepak’s age at that time.</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Divya is twice as old as Shruti. What is the difference in their ages?</w:t>
      </w:r>
    </w:p>
    <w:p w:rsidR="0060052C" w:rsidRPr="0060052C" w:rsidRDefault="0060052C" w:rsidP="00DF697D">
      <w:pPr>
        <w:pStyle w:val="ListParagraph"/>
        <w:numPr>
          <w:ilvl w:val="0"/>
          <w:numId w:val="22"/>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Five years hence, the ratio of their ages would be 9:5</w:t>
      </w:r>
    </w:p>
    <w:p w:rsidR="0060052C" w:rsidRDefault="0060052C" w:rsidP="00DF697D">
      <w:pPr>
        <w:pStyle w:val="ListParagraph"/>
        <w:numPr>
          <w:ilvl w:val="0"/>
          <w:numId w:val="22"/>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en years back, the ratio of their ages was 3:1</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Rahul, Anurag and Vivek started a business together. In what proportion would the annual profit be distributed among them?</w:t>
      </w:r>
    </w:p>
    <w:p w:rsidR="0060052C" w:rsidRPr="0060052C" w:rsidRDefault="0060052C" w:rsidP="00DF697D">
      <w:pPr>
        <w:pStyle w:val="ListParagraph"/>
        <w:numPr>
          <w:ilvl w:val="0"/>
          <w:numId w:val="2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Rahul got one – fourth of the profit.</w:t>
      </w:r>
    </w:p>
    <w:p w:rsidR="00425801" w:rsidRDefault="0060052C" w:rsidP="00DF697D">
      <w:pPr>
        <w:pStyle w:val="ListParagraph"/>
        <w:numPr>
          <w:ilvl w:val="0"/>
          <w:numId w:val="2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Rahul and Vivek contributed 75% of the total investment.</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towns A, B and C are on a straight line. Town C is between A and B. The distance from A to B is 100 km. How far is A from C?</w:t>
      </w:r>
    </w:p>
    <w:p w:rsidR="0060052C" w:rsidRPr="0060052C" w:rsidRDefault="0060052C" w:rsidP="00DF697D">
      <w:pPr>
        <w:pStyle w:val="ListParagraph"/>
        <w:numPr>
          <w:ilvl w:val="0"/>
          <w:numId w:val="2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distance from A to B is 25% more than the distance from C to B.</w:t>
      </w:r>
    </w:p>
    <w:p w:rsidR="0060052C" w:rsidRDefault="0060052C" w:rsidP="00DF697D">
      <w:pPr>
        <w:pStyle w:val="ListParagraph"/>
        <w:numPr>
          <w:ilvl w:val="0"/>
          <w:numId w:val="2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distance from A to C is ¼ of the distance from C to B.</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How much time did X take to reach the destination?</w:t>
      </w:r>
    </w:p>
    <w:p w:rsidR="0060052C" w:rsidRPr="0060052C" w:rsidRDefault="0060052C" w:rsidP="00DF697D">
      <w:pPr>
        <w:pStyle w:val="ListParagraph"/>
        <w:numPr>
          <w:ilvl w:val="0"/>
          <w:numId w:val="25"/>
        </w:numPr>
        <w:spacing w:line="360" w:lineRule="auto"/>
        <w:jc w:val="both"/>
        <w:rPr>
          <w:rFonts w:ascii="Palatino Linotype" w:eastAsiaTheme="minorEastAsia" w:hAnsi="Palatino Linotype" w:cs="Arial"/>
          <w:color w:val="auto"/>
        </w:rPr>
      </w:pPr>
      <w:r>
        <w:rPr>
          <w:rFonts w:ascii="Palatino Linotype" w:eastAsiaTheme="minorEastAsia" w:hAnsi="Palatino Linotype" w:cs="Arial"/>
          <w:color w:val="auto"/>
        </w:rPr>
        <w:t xml:space="preserve">The ratio between </w:t>
      </w:r>
      <w:r w:rsidRPr="0060052C">
        <w:rPr>
          <w:rFonts w:ascii="Palatino Linotype" w:eastAsiaTheme="minorEastAsia" w:hAnsi="Palatino Linotype" w:cs="Arial"/>
          <w:color w:val="auto"/>
        </w:rPr>
        <w:t>the speeds of X and Y is 3:4</w:t>
      </w:r>
    </w:p>
    <w:p w:rsidR="0060052C" w:rsidRDefault="0060052C" w:rsidP="00DF697D">
      <w:pPr>
        <w:pStyle w:val="ListParagraph"/>
        <w:numPr>
          <w:ilvl w:val="0"/>
          <w:numId w:val="25"/>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Y takes 36 minutes to reach the same destination</w:t>
      </w:r>
    </w:p>
    <w:p w:rsidR="0060052C" w:rsidRDefault="0060052C" w:rsidP="0060052C">
      <w:pPr>
        <w:pStyle w:val="ListParagraph"/>
        <w:spacing w:line="360" w:lineRule="auto"/>
        <w:jc w:val="both"/>
        <w:rPr>
          <w:rFonts w:ascii="Palatino Linotype" w:eastAsiaTheme="minorEastAsia" w:hAnsi="Palatino Linotype" w:cs="Arial"/>
          <w:color w:val="auto"/>
        </w:rPr>
      </w:pPr>
    </w:p>
    <w:p w:rsidR="00557BFE" w:rsidRDefault="00557BFE" w:rsidP="0060052C">
      <w:pPr>
        <w:pStyle w:val="ListParagraph"/>
        <w:spacing w:line="360" w:lineRule="auto"/>
        <w:jc w:val="both"/>
        <w:rPr>
          <w:rFonts w:ascii="Palatino Linotype" w:eastAsiaTheme="minorEastAsia" w:hAnsi="Palatino Linotype" w:cs="Arial"/>
          <w:color w:val="auto"/>
        </w:rPr>
      </w:pPr>
    </w:p>
    <w:p w:rsidR="00557BFE" w:rsidRDefault="00557BFE" w:rsidP="0060052C">
      <w:pPr>
        <w:pStyle w:val="ListParagraph"/>
        <w:spacing w:line="360" w:lineRule="auto"/>
        <w:jc w:val="both"/>
        <w:rPr>
          <w:rFonts w:ascii="Palatino Linotype" w:eastAsiaTheme="minorEastAsia" w:hAnsi="Palatino Linotype" w:cs="Arial"/>
          <w:color w:val="auto"/>
          <w:sz w:val="16"/>
        </w:rPr>
      </w:pPr>
    </w:p>
    <w:p w:rsidR="00557BFE" w:rsidRPr="00557BFE" w:rsidRDefault="00557BFE" w:rsidP="0060052C">
      <w:pPr>
        <w:pStyle w:val="ListParagraph"/>
        <w:spacing w:line="360" w:lineRule="auto"/>
        <w:jc w:val="both"/>
        <w:rPr>
          <w:rFonts w:ascii="Palatino Linotype" w:eastAsiaTheme="minorEastAsia" w:hAnsi="Palatino Linotype" w:cs="Arial"/>
          <w:color w:val="auto"/>
          <w:sz w:val="10"/>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wo cars pass each other in opposite direction. How long would they take to be 500 km apart?</w:t>
      </w:r>
    </w:p>
    <w:p w:rsidR="0060052C" w:rsidRPr="0060052C" w:rsidRDefault="0060052C" w:rsidP="00DF697D">
      <w:pPr>
        <w:pStyle w:val="ListParagraph"/>
        <w:numPr>
          <w:ilvl w:val="0"/>
          <w:numId w:val="2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sum of their speeds is 135 kmph</w:t>
      </w:r>
    </w:p>
    <w:p w:rsidR="0060052C" w:rsidRDefault="0060052C" w:rsidP="00DF697D">
      <w:pPr>
        <w:pStyle w:val="ListParagraph"/>
        <w:numPr>
          <w:ilvl w:val="0"/>
          <w:numId w:val="2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difference of their speeds is 25 km/ hr</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length of a running train?</w:t>
      </w:r>
    </w:p>
    <w:p w:rsidR="0060052C" w:rsidRPr="0060052C" w:rsidRDefault="0060052C" w:rsidP="00DF697D">
      <w:pPr>
        <w:pStyle w:val="ListParagraph"/>
        <w:numPr>
          <w:ilvl w:val="0"/>
          <w:numId w:val="2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train crosses a man in 9 seconds</w:t>
      </w:r>
    </w:p>
    <w:p w:rsidR="0060052C" w:rsidRDefault="0060052C" w:rsidP="00DF697D">
      <w:pPr>
        <w:pStyle w:val="ListParagraph"/>
        <w:numPr>
          <w:ilvl w:val="0"/>
          <w:numId w:val="2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train crosses a 240 m long platform in 24 seconds</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was the length of a running train crossing another 180 m long train running in the opposite direction?</w:t>
      </w:r>
    </w:p>
    <w:p w:rsidR="0060052C" w:rsidRPr="0060052C" w:rsidRDefault="0060052C" w:rsidP="00DF697D">
      <w:pPr>
        <w:pStyle w:val="ListParagraph"/>
        <w:numPr>
          <w:ilvl w:val="0"/>
          <w:numId w:val="2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relative speed of the two trains was 150 kmph</w:t>
      </w:r>
    </w:p>
    <w:p w:rsidR="0060052C" w:rsidRDefault="0060052C" w:rsidP="00DF697D">
      <w:pPr>
        <w:pStyle w:val="ListParagraph"/>
        <w:numPr>
          <w:ilvl w:val="0"/>
          <w:numId w:val="2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trains took 9 seconds to cross each other</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area of a play ground is 1600 sq m. What is its perimeter?</w:t>
      </w:r>
    </w:p>
    <w:p w:rsidR="0060052C" w:rsidRPr="0060052C" w:rsidRDefault="0060052C" w:rsidP="00DF697D">
      <w:pPr>
        <w:pStyle w:val="ListParagraph"/>
        <w:numPr>
          <w:ilvl w:val="0"/>
          <w:numId w:val="29"/>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It is a perfect square playground</w:t>
      </w:r>
    </w:p>
    <w:p w:rsidR="0060052C" w:rsidRDefault="0060052C" w:rsidP="00DF697D">
      <w:pPr>
        <w:pStyle w:val="ListParagraph"/>
        <w:numPr>
          <w:ilvl w:val="0"/>
          <w:numId w:val="29"/>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It cost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3200 to put a fence around the playground at the rate of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20 per m</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area of the rectangle?</w:t>
      </w:r>
    </w:p>
    <w:p w:rsidR="0060052C" w:rsidRPr="0060052C" w:rsidRDefault="0060052C" w:rsidP="00DF697D">
      <w:pPr>
        <w:pStyle w:val="ListParagraph"/>
        <w:numPr>
          <w:ilvl w:val="0"/>
          <w:numId w:val="3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difference between the sides is 5 cm</w:t>
      </w:r>
    </w:p>
    <w:p w:rsidR="0060052C" w:rsidRDefault="0060052C" w:rsidP="00DF697D">
      <w:pPr>
        <w:pStyle w:val="ListParagraph"/>
        <w:numPr>
          <w:ilvl w:val="0"/>
          <w:numId w:val="3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measure of its diagonal is 10 cm</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weight of the iron beam?</w:t>
      </w:r>
    </w:p>
    <w:p w:rsidR="0060052C" w:rsidRPr="0060052C" w:rsidRDefault="0060052C" w:rsidP="00DF697D">
      <w:pPr>
        <w:pStyle w:val="ListParagraph"/>
        <w:numPr>
          <w:ilvl w:val="0"/>
          <w:numId w:val="3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beam is 9 m long, 40 cm wide and 20 cm high</w:t>
      </w:r>
    </w:p>
    <w:p w:rsidR="0060052C" w:rsidRDefault="0060052C" w:rsidP="00DF697D">
      <w:pPr>
        <w:pStyle w:val="ListParagraph"/>
        <w:numPr>
          <w:ilvl w:val="0"/>
          <w:numId w:val="3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Iron weighs 50 kg per cubic m</w:t>
      </w:r>
    </w:p>
    <w:p w:rsidR="0060052C" w:rsidRDefault="0060052C" w:rsidP="0060052C">
      <w:pPr>
        <w:pStyle w:val="ListParagraph"/>
        <w:spacing w:line="360" w:lineRule="auto"/>
        <w:jc w:val="both"/>
        <w:rPr>
          <w:rFonts w:ascii="Palatino Linotype" w:eastAsiaTheme="minorEastAsia" w:hAnsi="Palatino Linotype" w:cs="Arial"/>
          <w:color w:val="auto"/>
        </w:rPr>
      </w:pPr>
    </w:p>
    <w:p w:rsidR="00557BFE" w:rsidRDefault="00557BFE" w:rsidP="0060052C">
      <w:pPr>
        <w:pStyle w:val="ListParagraph"/>
        <w:spacing w:line="360" w:lineRule="auto"/>
        <w:jc w:val="both"/>
        <w:rPr>
          <w:rFonts w:ascii="Palatino Linotype" w:eastAsiaTheme="minorEastAsia" w:hAnsi="Palatino Linotype" w:cs="Arial"/>
          <w:color w:val="auto"/>
        </w:rPr>
      </w:pPr>
    </w:p>
    <w:p w:rsidR="00557BFE" w:rsidRDefault="00557BFE" w:rsidP="0060052C">
      <w:pPr>
        <w:pStyle w:val="ListParagraph"/>
        <w:spacing w:line="360" w:lineRule="auto"/>
        <w:jc w:val="both"/>
        <w:rPr>
          <w:rFonts w:ascii="Palatino Linotype" w:eastAsiaTheme="minorEastAsia" w:hAnsi="Palatino Linotype" w:cs="Arial"/>
          <w:color w:val="auto"/>
        </w:rPr>
      </w:pPr>
    </w:p>
    <w:p w:rsidR="00557BFE" w:rsidRDefault="00557BFE" w:rsidP="0060052C">
      <w:pPr>
        <w:pStyle w:val="ListParagraph"/>
        <w:spacing w:line="360" w:lineRule="auto"/>
        <w:jc w:val="both"/>
        <w:rPr>
          <w:rFonts w:ascii="Palatino Linotype" w:eastAsiaTheme="minorEastAsia" w:hAnsi="Palatino Linotype" w:cs="Arial"/>
          <w:color w:val="auto"/>
          <w:sz w:val="10"/>
        </w:rPr>
      </w:pPr>
    </w:p>
    <w:p w:rsidR="00557BFE" w:rsidRPr="00557BFE" w:rsidRDefault="00557BFE" w:rsidP="0060052C">
      <w:pPr>
        <w:pStyle w:val="ListParagraph"/>
        <w:spacing w:line="360" w:lineRule="auto"/>
        <w:jc w:val="both"/>
        <w:rPr>
          <w:rFonts w:ascii="Palatino Linotype" w:eastAsiaTheme="minorEastAsia" w:hAnsi="Palatino Linotype" w:cs="Arial"/>
          <w:color w:val="auto"/>
          <w:sz w:val="10"/>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volume of a cube?</w:t>
      </w:r>
    </w:p>
    <w:p w:rsidR="0060052C" w:rsidRPr="0060052C" w:rsidRDefault="0060052C" w:rsidP="00DF697D">
      <w:pPr>
        <w:pStyle w:val="ListParagraph"/>
        <w:numPr>
          <w:ilvl w:val="0"/>
          <w:numId w:val="32"/>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area of each face of the cube is 64 sq m</w:t>
      </w:r>
    </w:p>
    <w:p w:rsidR="0060052C" w:rsidRDefault="0060052C" w:rsidP="00DF697D">
      <w:pPr>
        <w:pStyle w:val="ListParagraph"/>
        <w:numPr>
          <w:ilvl w:val="0"/>
          <w:numId w:val="32"/>
        </w:numPr>
        <w:spacing w:line="360" w:lineRule="auto"/>
        <w:jc w:val="both"/>
        <w:rPr>
          <w:rFonts w:ascii="Palatino Linotype" w:eastAsiaTheme="minorEastAsia" w:hAnsi="Palatino Linotype" w:cs="Arial"/>
          <w:color w:val="auto"/>
        </w:rPr>
      </w:pPr>
      <w:r w:rsidRPr="002A2F78">
        <w:rPr>
          <w:rFonts w:ascii="Palatino Linotype" w:eastAsiaTheme="minorEastAsia" w:hAnsi="Palatino Linotype" w:cs="Arial"/>
          <w:color w:val="auto"/>
        </w:rPr>
        <w:t>The length of one side of the cube is 8 m</w:t>
      </w:r>
    </w:p>
    <w:p w:rsidR="002A2F78" w:rsidRPr="002A2F78" w:rsidRDefault="002A2F78" w:rsidP="002A2F78">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volume of the cylinder?</w:t>
      </w:r>
    </w:p>
    <w:p w:rsidR="0060052C" w:rsidRPr="0060052C" w:rsidRDefault="0060052C" w:rsidP="00DF697D">
      <w:pPr>
        <w:pStyle w:val="ListParagraph"/>
        <w:numPr>
          <w:ilvl w:val="0"/>
          <w:numId w:val="3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Height is equal to the diameter</w:t>
      </w:r>
    </w:p>
    <w:p w:rsidR="00425801" w:rsidRDefault="0060052C" w:rsidP="00DF697D">
      <w:pPr>
        <w:pStyle w:val="ListParagraph"/>
        <w:numPr>
          <w:ilvl w:val="0"/>
          <w:numId w:val="3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Perimeter of the base is 352 cm</w:t>
      </w:r>
    </w:p>
    <w:p w:rsidR="002148F6" w:rsidRDefault="002148F6" w:rsidP="002148F6">
      <w:pPr>
        <w:pStyle w:val="ListParagraph"/>
        <w:spacing w:line="360" w:lineRule="auto"/>
        <w:jc w:val="both"/>
        <w:rPr>
          <w:rFonts w:ascii="Palatino Linotype" w:eastAsiaTheme="minorEastAsia" w:hAnsi="Palatino Linotype" w:cs="Arial"/>
          <w:color w:val="auto"/>
        </w:rPr>
      </w:pPr>
    </w:p>
    <w:p w:rsidR="002148F6" w:rsidRPr="00557BFE" w:rsidRDefault="002148F6" w:rsidP="002148F6">
      <w:pPr>
        <w:spacing w:line="360" w:lineRule="auto"/>
        <w:jc w:val="both"/>
        <w:rPr>
          <w:rFonts w:ascii="Helvetica" w:eastAsiaTheme="minorEastAsia" w:hAnsi="Helvetica" w:cs="Arial"/>
          <w:b/>
          <w:color w:val="auto"/>
          <w:sz w:val="24"/>
          <w:szCs w:val="24"/>
        </w:rPr>
      </w:pPr>
      <w:r w:rsidRPr="00557BFE">
        <w:rPr>
          <w:rFonts w:ascii="Helvetica" w:eastAsiaTheme="minorEastAsia" w:hAnsi="Helvetica" w:cs="Arial"/>
          <w:b/>
          <w:color w:val="auto"/>
          <w:sz w:val="24"/>
          <w:szCs w:val="24"/>
        </w:rPr>
        <w:t>Model 2</w:t>
      </w:r>
      <w:r w:rsidR="00557BFE" w:rsidRPr="00557BFE">
        <w:rPr>
          <w:rFonts w:ascii="Helvetica" w:eastAsiaTheme="minorEastAsia" w:hAnsi="Helvetica" w:cs="Arial"/>
          <w:b/>
          <w:color w:val="auto"/>
          <w:sz w:val="24"/>
          <w:szCs w:val="24"/>
        </w:rPr>
        <w:t>: Necessary of the given Three Conclusions</w:t>
      </w:r>
    </w:p>
    <w:p w:rsidR="002148F6" w:rsidRPr="002148F6" w:rsidRDefault="002148F6" w:rsidP="002148F6">
      <w:pPr>
        <w:spacing w:line="360" w:lineRule="auto"/>
        <w:jc w:val="both"/>
        <w:rPr>
          <w:rFonts w:ascii="Palatino Linotype" w:eastAsiaTheme="minorEastAsia" w:hAnsi="Palatino Linotype" w:cs="Arial"/>
          <w:color w:val="auto"/>
        </w:rPr>
      </w:pPr>
      <w:r w:rsidRPr="004D0654">
        <w:rPr>
          <w:rFonts w:ascii="Palatino Linotype" w:eastAsiaTheme="minorEastAsia" w:hAnsi="Palatino Linotype" w:cs="Arial"/>
          <w:b/>
          <w:color w:val="auto"/>
        </w:rPr>
        <w:t>Directions</w:t>
      </w:r>
      <w:r w:rsidR="004D0654" w:rsidRPr="004D0654">
        <w:rPr>
          <w:rFonts w:ascii="Palatino Linotype" w:eastAsiaTheme="minorEastAsia" w:hAnsi="Palatino Linotype" w:cs="Arial"/>
          <w:b/>
          <w:color w:val="auto"/>
        </w:rPr>
        <w:t xml:space="preserve"> (31 - 35)</w:t>
      </w:r>
      <w:r w:rsidRPr="004D0654">
        <w:rPr>
          <w:rFonts w:ascii="Palatino Linotype" w:eastAsiaTheme="minorEastAsia" w:hAnsi="Palatino Linotype" w:cs="Arial"/>
          <w:b/>
          <w:color w:val="auto"/>
        </w:rPr>
        <w:t>:</w:t>
      </w:r>
      <w:r w:rsidRPr="002148F6">
        <w:rPr>
          <w:rFonts w:ascii="Palatino Linotype" w:eastAsiaTheme="minorEastAsia" w:hAnsi="Palatino Linotype" w:cs="Arial"/>
          <w:color w:val="auto"/>
        </w:rPr>
        <w:t xml:space="preserve"> Each of the following questions consists of a question followed by three statements I, II and III. You have to study the question and the statements and decide which of the statement(s) is / are necessary to answer the question.</w:t>
      </w:r>
    </w:p>
    <w:p w:rsidR="002148F6" w:rsidRPr="002148F6" w:rsidRDefault="002A5630"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71552" behindDoc="0" locked="0" layoutInCell="1" allowOverlap="1">
            <wp:simplePos x="0" y="0"/>
            <wp:positionH relativeFrom="column">
              <wp:posOffset>-333375</wp:posOffset>
            </wp:positionH>
            <wp:positionV relativeFrom="paragraph">
              <wp:posOffset>235585</wp:posOffset>
            </wp:positionV>
            <wp:extent cx="419100" cy="361950"/>
            <wp:effectExtent l="19050" t="0" r="0" b="0"/>
            <wp:wrapNone/>
            <wp:docPr id="3118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2148F6" w:rsidRPr="002148F6">
        <w:rPr>
          <w:rFonts w:ascii="Palatino Linotype" w:eastAsiaTheme="minorEastAsia" w:hAnsi="Palatino Linotype" w:cs="Arial"/>
          <w:color w:val="auto"/>
        </w:rPr>
        <w:t>How many articles were sold?</w:t>
      </w:r>
    </w:p>
    <w:p w:rsidR="002148F6" w:rsidRPr="002148F6" w:rsidRDefault="002148F6" w:rsidP="00DF697D">
      <w:pPr>
        <w:pStyle w:val="ListParagraph"/>
        <w:numPr>
          <w:ilvl w:val="0"/>
          <w:numId w:val="34"/>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Total profit earned was Rs. 1596</w:t>
      </w:r>
    </w:p>
    <w:p w:rsidR="002148F6" w:rsidRPr="002148F6" w:rsidRDefault="002148F6" w:rsidP="00DF697D">
      <w:pPr>
        <w:pStyle w:val="ListParagraph"/>
        <w:numPr>
          <w:ilvl w:val="0"/>
          <w:numId w:val="34"/>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Cost price of article was Rs. 632</w:t>
      </w:r>
    </w:p>
    <w:p w:rsidR="002148F6" w:rsidRPr="002148F6" w:rsidRDefault="002148F6" w:rsidP="00DF697D">
      <w:pPr>
        <w:pStyle w:val="ListParagraph"/>
        <w:numPr>
          <w:ilvl w:val="0"/>
          <w:numId w:val="34"/>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Selling price per article was Rs. 765</w:t>
      </w:r>
    </w:p>
    <w:p w:rsidR="002148F6" w:rsidRPr="002148F6" w:rsidRDefault="002148F6" w:rsidP="00DF697D">
      <w:pPr>
        <w:pStyle w:val="ListParagraph"/>
        <w:numPr>
          <w:ilvl w:val="0"/>
          <w:numId w:val="35"/>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ny two of the three</w:t>
      </w:r>
    </w:p>
    <w:p w:rsidR="002148F6" w:rsidRPr="002148F6" w:rsidRDefault="002148F6" w:rsidP="00DF697D">
      <w:pPr>
        <w:pStyle w:val="ListParagraph"/>
        <w:numPr>
          <w:ilvl w:val="0"/>
          <w:numId w:val="35"/>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 only</w:t>
      </w:r>
    </w:p>
    <w:p w:rsidR="002148F6" w:rsidRPr="002148F6" w:rsidRDefault="002148F6" w:rsidP="00DF697D">
      <w:pPr>
        <w:pStyle w:val="ListParagraph"/>
        <w:numPr>
          <w:ilvl w:val="0"/>
          <w:numId w:val="35"/>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 and III only</w:t>
      </w:r>
    </w:p>
    <w:p w:rsidR="002148F6" w:rsidRPr="002148F6" w:rsidRDefault="002148F6" w:rsidP="00DF697D">
      <w:pPr>
        <w:pStyle w:val="ListParagraph"/>
        <w:numPr>
          <w:ilvl w:val="0"/>
          <w:numId w:val="35"/>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ll I, II and III</w:t>
      </w:r>
    </w:p>
    <w:p w:rsidR="002148F6" w:rsidRDefault="002148F6" w:rsidP="00DF697D">
      <w:pPr>
        <w:pStyle w:val="ListParagraph"/>
        <w:numPr>
          <w:ilvl w:val="0"/>
          <w:numId w:val="3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Question cannot be answered even with the information in all the three statements.</w:t>
      </w:r>
    </w:p>
    <w:p w:rsidR="004D0654" w:rsidRPr="004D0654" w:rsidRDefault="004D0654" w:rsidP="004D0654">
      <w:pPr>
        <w:pStyle w:val="ListParagraph"/>
        <w:spacing w:line="360" w:lineRule="auto"/>
        <w:ind w:left="1080"/>
        <w:jc w:val="both"/>
        <w:rPr>
          <w:rFonts w:ascii="Palatino Linotype" w:eastAsiaTheme="minorEastAsia" w:hAnsi="Palatino Linotype" w:cs="Arial"/>
          <w:color w:val="auto"/>
        </w:rPr>
      </w:pPr>
    </w:p>
    <w:p w:rsidR="002148F6" w:rsidRPr="002148F6" w:rsidRDefault="002148F6"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n how many days can the work be completed by A and B together?</w:t>
      </w:r>
    </w:p>
    <w:p w:rsidR="002148F6" w:rsidRPr="002148F6" w:rsidRDefault="002A5630" w:rsidP="00DF697D">
      <w:pPr>
        <w:pStyle w:val="ListParagraph"/>
        <w:numPr>
          <w:ilvl w:val="0"/>
          <w:numId w:val="36"/>
        </w:numPr>
        <w:spacing w:line="360" w:lineRule="auto"/>
        <w:ind w:left="72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73600" behindDoc="0" locked="0" layoutInCell="1" allowOverlap="1">
            <wp:simplePos x="0" y="0"/>
            <wp:positionH relativeFrom="column">
              <wp:posOffset>-333375</wp:posOffset>
            </wp:positionH>
            <wp:positionV relativeFrom="paragraph">
              <wp:posOffset>21590</wp:posOffset>
            </wp:positionV>
            <wp:extent cx="419100" cy="361950"/>
            <wp:effectExtent l="19050" t="0" r="0" b="0"/>
            <wp:wrapNone/>
            <wp:docPr id="3118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2148F6" w:rsidRPr="002148F6">
        <w:rPr>
          <w:rFonts w:ascii="Palatino Linotype" w:eastAsiaTheme="minorEastAsia" w:hAnsi="Palatino Linotype" w:cs="Arial"/>
          <w:color w:val="auto"/>
        </w:rPr>
        <w:t>A alone can complete the work in 8 days.</w:t>
      </w:r>
    </w:p>
    <w:p w:rsidR="002148F6" w:rsidRPr="002148F6" w:rsidRDefault="002148F6" w:rsidP="00DF697D">
      <w:pPr>
        <w:pStyle w:val="ListParagraph"/>
        <w:numPr>
          <w:ilvl w:val="0"/>
          <w:numId w:val="36"/>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f A alone works for 5 days and B alone works for 6 days, the work gets completed.</w:t>
      </w:r>
    </w:p>
    <w:p w:rsidR="002148F6" w:rsidRPr="002148F6" w:rsidRDefault="002148F6" w:rsidP="00DF697D">
      <w:pPr>
        <w:pStyle w:val="ListParagraph"/>
        <w:numPr>
          <w:ilvl w:val="0"/>
          <w:numId w:val="36"/>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B alone can complete the work in 16 days.</w:t>
      </w:r>
    </w:p>
    <w:p w:rsidR="002148F6" w:rsidRPr="002148F6" w:rsidRDefault="002148F6" w:rsidP="00DF697D">
      <w:pPr>
        <w:pStyle w:val="ListParagraph"/>
        <w:numPr>
          <w:ilvl w:val="0"/>
          <w:numId w:val="37"/>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 only</w:t>
      </w:r>
    </w:p>
    <w:p w:rsidR="002148F6" w:rsidRPr="002148F6" w:rsidRDefault="002148F6" w:rsidP="00DF697D">
      <w:pPr>
        <w:pStyle w:val="ListParagraph"/>
        <w:numPr>
          <w:ilvl w:val="0"/>
          <w:numId w:val="37"/>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lastRenderedPageBreak/>
        <w:t>II and III only</w:t>
      </w:r>
    </w:p>
    <w:p w:rsidR="002148F6" w:rsidRPr="002148F6" w:rsidRDefault="002148F6" w:rsidP="00DF697D">
      <w:pPr>
        <w:pStyle w:val="ListParagraph"/>
        <w:numPr>
          <w:ilvl w:val="0"/>
          <w:numId w:val="37"/>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ny two of the three</w:t>
      </w:r>
    </w:p>
    <w:p w:rsidR="002148F6" w:rsidRPr="002148F6" w:rsidRDefault="002148F6" w:rsidP="00DF697D">
      <w:pPr>
        <w:pStyle w:val="ListParagraph"/>
        <w:numPr>
          <w:ilvl w:val="0"/>
          <w:numId w:val="37"/>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 and either I or III</w:t>
      </w:r>
    </w:p>
    <w:p w:rsidR="002148F6" w:rsidRPr="002148F6" w:rsidRDefault="002148F6" w:rsidP="00DF697D">
      <w:pPr>
        <w:pStyle w:val="ListParagraph"/>
        <w:numPr>
          <w:ilvl w:val="0"/>
          <w:numId w:val="37"/>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None of these</w:t>
      </w:r>
    </w:p>
    <w:p w:rsidR="002148F6" w:rsidRPr="002148F6" w:rsidRDefault="002148F6" w:rsidP="002148F6">
      <w:pPr>
        <w:pStyle w:val="ListParagraph"/>
        <w:spacing w:line="360" w:lineRule="auto"/>
        <w:jc w:val="both"/>
        <w:rPr>
          <w:rFonts w:ascii="Palatino Linotype" w:eastAsiaTheme="minorEastAsia" w:hAnsi="Palatino Linotype" w:cs="Arial"/>
          <w:color w:val="auto"/>
        </w:rPr>
      </w:pPr>
    </w:p>
    <w:p w:rsidR="002148F6" w:rsidRPr="002148F6" w:rsidRDefault="002148F6"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What is Ravi’s present age?</w:t>
      </w:r>
    </w:p>
    <w:p w:rsidR="002148F6" w:rsidRPr="002148F6" w:rsidRDefault="002148F6" w:rsidP="00DF697D">
      <w:pPr>
        <w:pStyle w:val="ListParagraph"/>
        <w:numPr>
          <w:ilvl w:val="0"/>
          <w:numId w:val="38"/>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The present age of Ravi is half of that of his father.</w:t>
      </w:r>
    </w:p>
    <w:p w:rsidR="002148F6" w:rsidRPr="002148F6" w:rsidRDefault="002148F6" w:rsidP="00DF697D">
      <w:pPr>
        <w:pStyle w:val="ListParagraph"/>
        <w:numPr>
          <w:ilvl w:val="0"/>
          <w:numId w:val="38"/>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fter 5 years, the ratio of Ravi’s age to that of his father’s age will be 6:11</w:t>
      </w:r>
    </w:p>
    <w:p w:rsidR="002148F6" w:rsidRPr="002148F6" w:rsidRDefault="002148F6" w:rsidP="00DF697D">
      <w:pPr>
        <w:pStyle w:val="ListParagraph"/>
        <w:numPr>
          <w:ilvl w:val="0"/>
          <w:numId w:val="38"/>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Ravi is 5 years younger than his brother.</w:t>
      </w:r>
    </w:p>
    <w:p w:rsidR="002148F6" w:rsidRPr="002148F6" w:rsidRDefault="002148F6" w:rsidP="00DF697D">
      <w:pPr>
        <w:pStyle w:val="ListParagraph"/>
        <w:numPr>
          <w:ilvl w:val="0"/>
          <w:numId w:val="39"/>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 only</w:t>
      </w:r>
    </w:p>
    <w:p w:rsidR="002148F6" w:rsidRPr="002148F6" w:rsidRDefault="002148F6" w:rsidP="00DF697D">
      <w:pPr>
        <w:pStyle w:val="ListParagraph"/>
        <w:numPr>
          <w:ilvl w:val="0"/>
          <w:numId w:val="39"/>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 and III only</w:t>
      </w:r>
    </w:p>
    <w:p w:rsidR="002148F6" w:rsidRPr="002148F6" w:rsidRDefault="002148F6" w:rsidP="00DF697D">
      <w:pPr>
        <w:pStyle w:val="ListParagraph"/>
        <w:numPr>
          <w:ilvl w:val="0"/>
          <w:numId w:val="39"/>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I only</w:t>
      </w:r>
    </w:p>
    <w:p w:rsidR="002148F6" w:rsidRPr="002148F6" w:rsidRDefault="002148F6" w:rsidP="00DF697D">
      <w:pPr>
        <w:pStyle w:val="ListParagraph"/>
        <w:numPr>
          <w:ilvl w:val="0"/>
          <w:numId w:val="39"/>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ll I, II and III</w:t>
      </w:r>
    </w:p>
    <w:p w:rsidR="002148F6" w:rsidRPr="002148F6" w:rsidRDefault="002148F6" w:rsidP="00DF697D">
      <w:pPr>
        <w:pStyle w:val="ListParagraph"/>
        <w:numPr>
          <w:ilvl w:val="0"/>
          <w:numId w:val="39"/>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Even with all the three statements answer cannot be given.</w:t>
      </w:r>
    </w:p>
    <w:p w:rsidR="002148F6" w:rsidRPr="002148F6" w:rsidRDefault="002148F6" w:rsidP="002148F6">
      <w:pPr>
        <w:pStyle w:val="ListParagraph"/>
        <w:spacing w:line="360" w:lineRule="auto"/>
        <w:jc w:val="both"/>
        <w:rPr>
          <w:rFonts w:ascii="Palatino Linotype" w:eastAsiaTheme="minorEastAsia" w:hAnsi="Palatino Linotype" w:cs="Arial"/>
          <w:color w:val="auto"/>
        </w:rPr>
      </w:pPr>
    </w:p>
    <w:p w:rsidR="002148F6" w:rsidRPr="002148F6" w:rsidRDefault="002148F6"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What is the rate of interest p.c. p.a.?</w:t>
      </w:r>
    </w:p>
    <w:p w:rsidR="002148F6" w:rsidRPr="002148F6" w:rsidRDefault="002148F6" w:rsidP="00DF697D">
      <w:pPr>
        <w:pStyle w:val="ListParagraph"/>
        <w:numPr>
          <w:ilvl w:val="0"/>
          <w:numId w:val="40"/>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n amount doubles itself in 5 years on simple interest.</w:t>
      </w:r>
    </w:p>
    <w:p w:rsidR="002148F6" w:rsidRPr="002148F6" w:rsidRDefault="002148F6" w:rsidP="00DF697D">
      <w:pPr>
        <w:pStyle w:val="ListParagraph"/>
        <w:numPr>
          <w:ilvl w:val="0"/>
          <w:numId w:val="40"/>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Difference between the compound interest and the simple interest earned on a certain amount in 2 years is Rs. 400</w:t>
      </w:r>
    </w:p>
    <w:p w:rsidR="002148F6" w:rsidRPr="002148F6" w:rsidRDefault="002148F6" w:rsidP="00DF697D">
      <w:pPr>
        <w:pStyle w:val="ListParagraph"/>
        <w:numPr>
          <w:ilvl w:val="0"/>
          <w:numId w:val="40"/>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Simple interest earned per annum is Rs. 2000</w:t>
      </w:r>
    </w:p>
    <w:p w:rsidR="002148F6" w:rsidRPr="002148F6" w:rsidRDefault="002148F6" w:rsidP="00DF697D">
      <w:pPr>
        <w:pStyle w:val="ListParagraph"/>
        <w:numPr>
          <w:ilvl w:val="0"/>
          <w:numId w:val="41"/>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only</w:t>
      </w:r>
    </w:p>
    <w:p w:rsidR="002148F6" w:rsidRPr="002148F6" w:rsidRDefault="002148F6" w:rsidP="00DF697D">
      <w:pPr>
        <w:pStyle w:val="ListParagraph"/>
        <w:numPr>
          <w:ilvl w:val="0"/>
          <w:numId w:val="41"/>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 only</w:t>
      </w:r>
    </w:p>
    <w:p w:rsidR="002148F6" w:rsidRPr="002148F6" w:rsidRDefault="002148F6" w:rsidP="00DF697D">
      <w:pPr>
        <w:pStyle w:val="ListParagraph"/>
        <w:numPr>
          <w:ilvl w:val="0"/>
          <w:numId w:val="41"/>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I only</w:t>
      </w:r>
    </w:p>
    <w:p w:rsidR="002148F6" w:rsidRPr="002148F6" w:rsidRDefault="002148F6" w:rsidP="00DF697D">
      <w:pPr>
        <w:pStyle w:val="ListParagraph"/>
        <w:numPr>
          <w:ilvl w:val="0"/>
          <w:numId w:val="41"/>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I only</w:t>
      </w:r>
    </w:p>
    <w:p w:rsidR="002148F6" w:rsidRDefault="004D0654" w:rsidP="00DF697D">
      <w:pPr>
        <w:pStyle w:val="ListParagraph"/>
        <w:numPr>
          <w:ilvl w:val="0"/>
          <w:numId w:val="41"/>
        </w:numPr>
        <w:spacing w:line="360" w:lineRule="auto"/>
        <w:ind w:left="1080"/>
        <w:jc w:val="both"/>
        <w:rPr>
          <w:rFonts w:ascii="Palatino Linotype" w:eastAsiaTheme="minorEastAsia" w:hAnsi="Palatino Linotype" w:cs="Arial"/>
          <w:color w:val="auto"/>
        </w:rPr>
      </w:pPr>
      <w:r>
        <w:rPr>
          <w:rFonts w:ascii="Palatino Linotype" w:eastAsiaTheme="minorEastAsia" w:hAnsi="Palatino Linotype" w:cs="Arial"/>
          <w:color w:val="auto"/>
        </w:rPr>
        <w:t xml:space="preserve">Either I only </w:t>
      </w:r>
      <w:r w:rsidR="002148F6" w:rsidRPr="002148F6">
        <w:rPr>
          <w:rFonts w:ascii="Palatino Linotype" w:eastAsiaTheme="minorEastAsia" w:hAnsi="Palatino Linotype" w:cs="Arial"/>
          <w:color w:val="auto"/>
        </w:rPr>
        <w:t>or II and III</w:t>
      </w:r>
    </w:p>
    <w:p w:rsidR="009C0A8D" w:rsidRDefault="009C0A8D" w:rsidP="009C0A8D">
      <w:pPr>
        <w:spacing w:line="360" w:lineRule="auto"/>
        <w:jc w:val="both"/>
        <w:rPr>
          <w:rFonts w:ascii="Palatino Linotype" w:eastAsiaTheme="minorEastAsia" w:hAnsi="Palatino Linotype" w:cs="Arial"/>
          <w:color w:val="auto"/>
        </w:rPr>
      </w:pPr>
    </w:p>
    <w:p w:rsidR="009C0A8D" w:rsidRPr="009C0A8D" w:rsidRDefault="009C0A8D" w:rsidP="009C0A8D">
      <w:pPr>
        <w:spacing w:line="360" w:lineRule="auto"/>
        <w:jc w:val="both"/>
        <w:rPr>
          <w:rFonts w:ascii="Palatino Linotype" w:eastAsiaTheme="minorEastAsia" w:hAnsi="Palatino Linotype" w:cs="Arial"/>
          <w:color w:val="auto"/>
        </w:rPr>
      </w:pPr>
    </w:p>
    <w:p w:rsidR="002148F6" w:rsidRDefault="002148F6" w:rsidP="002148F6">
      <w:pPr>
        <w:pStyle w:val="ListParagraph"/>
        <w:spacing w:line="360" w:lineRule="auto"/>
        <w:jc w:val="both"/>
        <w:rPr>
          <w:rFonts w:ascii="Palatino Linotype" w:eastAsiaTheme="minorEastAsia" w:hAnsi="Palatino Linotype" w:cs="Arial"/>
          <w:color w:val="auto"/>
          <w:sz w:val="8"/>
        </w:rPr>
      </w:pPr>
    </w:p>
    <w:p w:rsidR="002A2F78" w:rsidRDefault="002A2F78" w:rsidP="002148F6">
      <w:pPr>
        <w:pStyle w:val="ListParagraph"/>
        <w:spacing w:line="360" w:lineRule="auto"/>
        <w:jc w:val="both"/>
        <w:rPr>
          <w:rFonts w:ascii="Palatino Linotype" w:eastAsiaTheme="minorEastAsia" w:hAnsi="Palatino Linotype" w:cs="Arial"/>
          <w:color w:val="auto"/>
          <w:sz w:val="8"/>
        </w:rPr>
      </w:pPr>
    </w:p>
    <w:p w:rsidR="002A2F78" w:rsidRPr="009C0A8D" w:rsidRDefault="002A2F78" w:rsidP="002148F6">
      <w:pPr>
        <w:pStyle w:val="ListParagraph"/>
        <w:spacing w:line="360" w:lineRule="auto"/>
        <w:jc w:val="both"/>
        <w:rPr>
          <w:rFonts w:ascii="Palatino Linotype" w:eastAsiaTheme="minorEastAsia" w:hAnsi="Palatino Linotype" w:cs="Arial"/>
          <w:color w:val="auto"/>
          <w:sz w:val="8"/>
        </w:rPr>
      </w:pPr>
    </w:p>
    <w:p w:rsidR="002148F6" w:rsidRPr="002148F6" w:rsidRDefault="002148F6"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How many marks did Tarun secure in English?</w:t>
      </w:r>
    </w:p>
    <w:p w:rsidR="002148F6" w:rsidRPr="002148F6" w:rsidRDefault="002148F6" w:rsidP="00DF697D">
      <w:pPr>
        <w:pStyle w:val="ListParagraph"/>
        <w:numPr>
          <w:ilvl w:val="0"/>
          <w:numId w:val="42"/>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The average marks obtained by Tarun in four subjects including English are 60.</w:t>
      </w:r>
    </w:p>
    <w:p w:rsidR="002148F6" w:rsidRPr="002148F6" w:rsidRDefault="002148F6" w:rsidP="00DF697D">
      <w:pPr>
        <w:pStyle w:val="ListParagraph"/>
        <w:numPr>
          <w:ilvl w:val="0"/>
          <w:numId w:val="42"/>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The total marks obtained by him in English and Mathematics together are 170.</w:t>
      </w:r>
    </w:p>
    <w:p w:rsidR="002148F6" w:rsidRPr="002148F6" w:rsidRDefault="002148F6" w:rsidP="00DF697D">
      <w:pPr>
        <w:pStyle w:val="ListParagraph"/>
        <w:numPr>
          <w:ilvl w:val="0"/>
          <w:numId w:val="42"/>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The total marks obtained by him in Mathematics and Science together are 180.</w:t>
      </w:r>
    </w:p>
    <w:p w:rsidR="002148F6" w:rsidRPr="002148F6" w:rsidRDefault="002148F6" w:rsidP="00DF697D">
      <w:pPr>
        <w:pStyle w:val="ListParagraph"/>
        <w:numPr>
          <w:ilvl w:val="0"/>
          <w:numId w:val="43"/>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 only</w:t>
      </w:r>
    </w:p>
    <w:p w:rsidR="002148F6" w:rsidRPr="002148F6" w:rsidRDefault="002148F6" w:rsidP="00DF697D">
      <w:pPr>
        <w:pStyle w:val="ListParagraph"/>
        <w:numPr>
          <w:ilvl w:val="0"/>
          <w:numId w:val="43"/>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 and III only</w:t>
      </w:r>
    </w:p>
    <w:p w:rsidR="002148F6" w:rsidRPr="002148F6" w:rsidRDefault="002148F6" w:rsidP="00DF697D">
      <w:pPr>
        <w:pStyle w:val="ListParagraph"/>
        <w:numPr>
          <w:ilvl w:val="0"/>
          <w:numId w:val="43"/>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I only</w:t>
      </w:r>
    </w:p>
    <w:p w:rsidR="002148F6" w:rsidRPr="002148F6" w:rsidRDefault="002148F6" w:rsidP="00DF697D">
      <w:pPr>
        <w:pStyle w:val="ListParagraph"/>
        <w:numPr>
          <w:ilvl w:val="0"/>
          <w:numId w:val="43"/>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ll I, II and III</w:t>
      </w:r>
    </w:p>
    <w:p w:rsidR="002148F6" w:rsidRDefault="002148F6" w:rsidP="00DF697D">
      <w:pPr>
        <w:pStyle w:val="ListParagraph"/>
        <w:numPr>
          <w:ilvl w:val="0"/>
          <w:numId w:val="43"/>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None of these</w:t>
      </w:r>
    </w:p>
    <w:p w:rsidR="004D0654" w:rsidRDefault="004D0654" w:rsidP="004D0654">
      <w:pPr>
        <w:pStyle w:val="ListParagraph"/>
        <w:spacing w:line="360" w:lineRule="auto"/>
        <w:ind w:left="1080"/>
        <w:jc w:val="both"/>
        <w:rPr>
          <w:rFonts w:ascii="Palatino Linotype" w:eastAsiaTheme="minorEastAsia" w:hAnsi="Palatino Linotype" w:cs="Arial"/>
          <w:color w:val="auto"/>
        </w:rPr>
      </w:pPr>
    </w:p>
    <w:p w:rsidR="004D0654" w:rsidRPr="009C0A8D" w:rsidRDefault="004D0654" w:rsidP="004D0654">
      <w:pPr>
        <w:spacing w:line="360" w:lineRule="auto"/>
        <w:jc w:val="both"/>
        <w:rPr>
          <w:rFonts w:ascii="Helvetica" w:eastAsiaTheme="minorEastAsia" w:hAnsi="Helvetica" w:cs="Arial"/>
          <w:b/>
          <w:color w:val="auto"/>
          <w:sz w:val="24"/>
          <w:szCs w:val="24"/>
        </w:rPr>
      </w:pPr>
      <w:r w:rsidRPr="009C0A8D">
        <w:rPr>
          <w:rFonts w:ascii="Helvetica" w:eastAsiaTheme="minorEastAsia" w:hAnsi="Helvetica" w:cs="Arial"/>
          <w:b/>
          <w:color w:val="auto"/>
          <w:sz w:val="24"/>
          <w:szCs w:val="24"/>
        </w:rPr>
        <w:t>Model 3</w:t>
      </w:r>
      <w:r w:rsidR="009C0A8D" w:rsidRPr="009C0A8D">
        <w:rPr>
          <w:rFonts w:ascii="Helvetica" w:eastAsiaTheme="minorEastAsia" w:hAnsi="Helvetica" w:cs="Arial"/>
          <w:b/>
          <w:color w:val="auto"/>
          <w:sz w:val="24"/>
          <w:szCs w:val="24"/>
        </w:rPr>
        <w:t>: Redundant of the given Three Conclusions</w:t>
      </w:r>
    </w:p>
    <w:p w:rsidR="004D0654" w:rsidRPr="004D0654" w:rsidRDefault="004D0654" w:rsidP="004D0654">
      <w:pPr>
        <w:spacing w:line="360" w:lineRule="auto"/>
        <w:jc w:val="both"/>
        <w:rPr>
          <w:rFonts w:ascii="Palatino Linotype" w:eastAsiaTheme="minorEastAsia" w:hAnsi="Palatino Linotype" w:cs="Arial"/>
          <w:color w:val="auto"/>
        </w:rPr>
      </w:pPr>
      <w:r w:rsidRPr="004D0654">
        <w:rPr>
          <w:rFonts w:ascii="Palatino Linotype" w:eastAsiaTheme="minorEastAsia" w:hAnsi="Palatino Linotype" w:cs="Arial"/>
          <w:b/>
          <w:color w:val="auto"/>
        </w:rPr>
        <w:t>Directions (36 - 40):</w:t>
      </w:r>
      <w:r w:rsidRPr="004D0654">
        <w:rPr>
          <w:rFonts w:ascii="Palatino Linotype" w:eastAsiaTheme="minorEastAsia" w:hAnsi="Palatino Linotype" w:cs="Arial"/>
          <w:color w:val="auto"/>
        </w:rPr>
        <w:t xml:space="preserve"> Each of these questions is followed by three statements. You have to study the question and all the three statements given to decide whether any information provided in the statement(s) is redundant and can be dispensed with while answering the given question.</w:t>
      </w:r>
    </w:p>
    <w:p w:rsidR="004D0654" w:rsidRPr="004D0654" w:rsidRDefault="002A5630" w:rsidP="00DF697D">
      <w:pPr>
        <w:pStyle w:val="ListParagraph"/>
        <w:numPr>
          <w:ilvl w:val="0"/>
          <w:numId w:val="3"/>
        </w:numPr>
        <w:tabs>
          <w:tab w:val="left" w:pos="360"/>
        </w:tabs>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75648" behindDoc="0" locked="0" layoutInCell="1" allowOverlap="1">
            <wp:simplePos x="0" y="0"/>
            <wp:positionH relativeFrom="column">
              <wp:posOffset>-314325</wp:posOffset>
            </wp:positionH>
            <wp:positionV relativeFrom="paragraph">
              <wp:posOffset>254635</wp:posOffset>
            </wp:positionV>
            <wp:extent cx="419100" cy="361950"/>
            <wp:effectExtent l="19050" t="0" r="0" b="0"/>
            <wp:wrapNone/>
            <wp:docPr id="3118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4D0654" w:rsidRPr="004D0654">
        <w:rPr>
          <w:rFonts w:ascii="Palatino Linotype" w:eastAsiaTheme="minorEastAsia" w:hAnsi="Palatino Linotype" w:cs="Arial"/>
          <w:color w:val="auto"/>
        </w:rPr>
        <w:t xml:space="preserve">Three friends, P, Q and R started a partnership business investing money in the ratio of 5:4:2 respectively for a period of 3 years. What is the amount received by P as his share in the total profit? </w:t>
      </w:r>
    </w:p>
    <w:p w:rsidR="004D0654" w:rsidRPr="004D0654" w:rsidRDefault="004D0654" w:rsidP="00DF697D">
      <w:pPr>
        <w:pStyle w:val="ListParagraph"/>
        <w:numPr>
          <w:ilvl w:val="0"/>
          <w:numId w:val="44"/>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otal amount invested in the business is Rs. 22000</w:t>
      </w:r>
    </w:p>
    <w:p w:rsidR="004D0654" w:rsidRPr="004D0654" w:rsidRDefault="004D0654" w:rsidP="00DF697D">
      <w:pPr>
        <w:pStyle w:val="ListParagraph"/>
        <w:numPr>
          <w:ilvl w:val="0"/>
          <w:numId w:val="44"/>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profit earned at the end of 3 years is 3/8 of the total investment.</w:t>
      </w:r>
    </w:p>
    <w:p w:rsidR="004D0654" w:rsidRPr="004D0654" w:rsidRDefault="004D0654" w:rsidP="00DF697D">
      <w:pPr>
        <w:pStyle w:val="ListParagraph"/>
        <w:numPr>
          <w:ilvl w:val="0"/>
          <w:numId w:val="44"/>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average amount of profit earned per year is Rs. 2750</w:t>
      </w:r>
    </w:p>
    <w:p w:rsidR="004D0654" w:rsidRPr="004D0654" w:rsidRDefault="004D0654" w:rsidP="00DF697D">
      <w:pPr>
        <w:pStyle w:val="ListParagraph"/>
        <w:numPr>
          <w:ilvl w:val="0"/>
          <w:numId w:val="4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r II or III</w:t>
      </w:r>
    </w:p>
    <w:p w:rsidR="004D0654" w:rsidRPr="004D0654" w:rsidRDefault="004D0654" w:rsidP="00DF697D">
      <w:pPr>
        <w:pStyle w:val="ListParagraph"/>
        <w:numPr>
          <w:ilvl w:val="0"/>
          <w:numId w:val="4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Either III only or I and II together</w:t>
      </w:r>
    </w:p>
    <w:p w:rsidR="004D0654" w:rsidRPr="004D0654" w:rsidRDefault="004D0654" w:rsidP="00DF697D">
      <w:pPr>
        <w:pStyle w:val="ListParagraph"/>
        <w:numPr>
          <w:ilvl w:val="0"/>
          <w:numId w:val="4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ny two of the three</w:t>
      </w:r>
    </w:p>
    <w:p w:rsidR="004D0654" w:rsidRPr="004D0654" w:rsidRDefault="004D0654" w:rsidP="00DF697D">
      <w:pPr>
        <w:pStyle w:val="ListParagraph"/>
        <w:numPr>
          <w:ilvl w:val="0"/>
          <w:numId w:val="4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ll I, II and III are required.</w:t>
      </w:r>
    </w:p>
    <w:p w:rsidR="004D0654" w:rsidRPr="004D0654" w:rsidRDefault="004D0654" w:rsidP="00DF697D">
      <w:pPr>
        <w:pStyle w:val="ListParagraph"/>
        <w:numPr>
          <w:ilvl w:val="0"/>
          <w:numId w:val="4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None of these</w:t>
      </w:r>
    </w:p>
    <w:p w:rsidR="004D0654" w:rsidRDefault="004D0654" w:rsidP="004D0654">
      <w:pPr>
        <w:pStyle w:val="ListParagraph"/>
        <w:spacing w:line="360" w:lineRule="auto"/>
        <w:ind w:left="1080"/>
        <w:jc w:val="both"/>
        <w:rPr>
          <w:rFonts w:ascii="Palatino Linotype" w:eastAsiaTheme="minorEastAsia" w:hAnsi="Palatino Linotype" w:cs="Arial"/>
          <w:color w:val="auto"/>
        </w:rPr>
      </w:pPr>
    </w:p>
    <w:p w:rsidR="009C0A8D" w:rsidRDefault="009C0A8D" w:rsidP="004D0654">
      <w:pPr>
        <w:pStyle w:val="ListParagraph"/>
        <w:spacing w:line="360" w:lineRule="auto"/>
        <w:ind w:left="1080"/>
        <w:jc w:val="both"/>
        <w:rPr>
          <w:rFonts w:ascii="Palatino Linotype" w:eastAsiaTheme="minorEastAsia" w:hAnsi="Palatino Linotype" w:cs="Arial"/>
          <w:color w:val="auto"/>
        </w:rPr>
      </w:pPr>
    </w:p>
    <w:p w:rsidR="009C0A8D" w:rsidRDefault="009C0A8D" w:rsidP="004D0654">
      <w:pPr>
        <w:pStyle w:val="ListParagraph"/>
        <w:spacing w:line="360" w:lineRule="auto"/>
        <w:ind w:left="1080"/>
        <w:jc w:val="both"/>
        <w:rPr>
          <w:rFonts w:ascii="Palatino Linotype" w:eastAsiaTheme="minorEastAsia" w:hAnsi="Palatino Linotype" w:cs="Arial"/>
          <w:color w:val="auto"/>
          <w:sz w:val="12"/>
        </w:rPr>
      </w:pPr>
    </w:p>
    <w:p w:rsidR="009C0A8D" w:rsidRPr="009C0A8D" w:rsidRDefault="009C0A8D" w:rsidP="004D0654">
      <w:pPr>
        <w:pStyle w:val="ListParagraph"/>
        <w:spacing w:line="360" w:lineRule="auto"/>
        <w:ind w:left="1080"/>
        <w:jc w:val="both"/>
        <w:rPr>
          <w:rFonts w:ascii="Palatino Linotype" w:eastAsiaTheme="minorEastAsia" w:hAnsi="Palatino Linotype" w:cs="Arial"/>
          <w:color w:val="auto"/>
          <w:sz w:val="12"/>
        </w:rPr>
      </w:pPr>
    </w:p>
    <w:p w:rsidR="004D0654" w:rsidRPr="004D0654" w:rsidRDefault="002A5630"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77696" behindDoc="0" locked="0" layoutInCell="1" allowOverlap="1">
            <wp:simplePos x="0" y="0"/>
            <wp:positionH relativeFrom="column">
              <wp:posOffset>-333375</wp:posOffset>
            </wp:positionH>
            <wp:positionV relativeFrom="paragraph">
              <wp:posOffset>226695</wp:posOffset>
            </wp:positionV>
            <wp:extent cx="419100" cy="361950"/>
            <wp:effectExtent l="19050" t="0" r="0" b="0"/>
            <wp:wrapNone/>
            <wp:docPr id="3118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4D0654" w:rsidRPr="004D0654">
        <w:rPr>
          <w:rFonts w:ascii="Palatino Linotype" w:eastAsiaTheme="minorEastAsia" w:hAnsi="Palatino Linotype" w:cs="Arial"/>
          <w:color w:val="auto"/>
        </w:rPr>
        <w:t>At what time will the train reach city X from city Y?</w:t>
      </w:r>
    </w:p>
    <w:p w:rsidR="004D0654" w:rsidRPr="004D0654" w:rsidRDefault="004D0654" w:rsidP="00DF697D">
      <w:pPr>
        <w:pStyle w:val="ListParagraph"/>
        <w:numPr>
          <w:ilvl w:val="0"/>
          <w:numId w:val="46"/>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train crosses another train of equal length of 200 m and running in opposite direction in 15 seconds</w:t>
      </w:r>
    </w:p>
    <w:p w:rsidR="004D0654" w:rsidRPr="004D0654" w:rsidRDefault="004D0654" w:rsidP="00DF697D">
      <w:pPr>
        <w:pStyle w:val="ListParagraph"/>
        <w:numPr>
          <w:ilvl w:val="0"/>
          <w:numId w:val="46"/>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train leaves city Y at 7.15 am for city X situated at a distance of 558 km.</w:t>
      </w:r>
    </w:p>
    <w:p w:rsidR="004D0654" w:rsidRPr="004D0654" w:rsidRDefault="004D0654" w:rsidP="00DF697D">
      <w:pPr>
        <w:pStyle w:val="ListParagraph"/>
        <w:numPr>
          <w:ilvl w:val="0"/>
          <w:numId w:val="46"/>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200 m long train crosses a signal pole 10 seconds.</w:t>
      </w:r>
    </w:p>
    <w:p w:rsidR="004D0654" w:rsidRPr="004D0654" w:rsidRDefault="004D0654" w:rsidP="00DF697D">
      <w:pPr>
        <w:pStyle w:val="ListParagraph"/>
        <w:numPr>
          <w:ilvl w:val="0"/>
          <w:numId w:val="47"/>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 and III only</w:t>
      </w:r>
    </w:p>
    <w:p w:rsidR="004D0654" w:rsidRPr="004D0654" w:rsidRDefault="004D0654" w:rsidP="00DF697D">
      <w:pPr>
        <w:pStyle w:val="ListParagraph"/>
        <w:numPr>
          <w:ilvl w:val="0"/>
          <w:numId w:val="47"/>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nly</w:t>
      </w:r>
    </w:p>
    <w:p w:rsidR="004D0654" w:rsidRPr="004D0654" w:rsidRDefault="004D0654" w:rsidP="00DF697D">
      <w:pPr>
        <w:pStyle w:val="ListParagraph"/>
        <w:numPr>
          <w:ilvl w:val="0"/>
          <w:numId w:val="47"/>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I only</w:t>
      </w:r>
    </w:p>
    <w:p w:rsidR="004D0654" w:rsidRPr="004D0654" w:rsidRDefault="004D0654" w:rsidP="00DF697D">
      <w:pPr>
        <w:pStyle w:val="ListParagraph"/>
        <w:numPr>
          <w:ilvl w:val="0"/>
          <w:numId w:val="47"/>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r III only</w:t>
      </w:r>
    </w:p>
    <w:p w:rsidR="004D0654" w:rsidRPr="004D0654" w:rsidRDefault="004D0654" w:rsidP="00DF697D">
      <w:pPr>
        <w:pStyle w:val="ListParagraph"/>
        <w:numPr>
          <w:ilvl w:val="0"/>
          <w:numId w:val="47"/>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ll I, II and III are required</w:t>
      </w:r>
    </w:p>
    <w:p w:rsidR="004D0654" w:rsidRPr="004D0654" w:rsidRDefault="004D0654" w:rsidP="004D0654">
      <w:pPr>
        <w:pStyle w:val="ListParagraph"/>
        <w:spacing w:line="360" w:lineRule="auto"/>
        <w:ind w:left="1080"/>
        <w:jc w:val="both"/>
        <w:rPr>
          <w:rFonts w:ascii="Palatino Linotype" w:eastAsiaTheme="minorEastAsia" w:hAnsi="Palatino Linotype" w:cs="Arial"/>
          <w:color w:val="auto"/>
        </w:rPr>
      </w:pPr>
    </w:p>
    <w:p w:rsidR="004D0654" w:rsidRPr="004D0654" w:rsidRDefault="004D0654"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What is the cost of painting the two adjacent walls of a hall at Rs. 5 per sq.cm.which has no windows or doors?</w:t>
      </w:r>
    </w:p>
    <w:p w:rsidR="004D0654" w:rsidRPr="004D0654" w:rsidRDefault="004D0654" w:rsidP="00DF697D">
      <w:pPr>
        <w:pStyle w:val="ListParagraph"/>
        <w:numPr>
          <w:ilvl w:val="0"/>
          <w:numId w:val="48"/>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area of the hall is 24 sq.m</w:t>
      </w:r>
    </w:p>
    <w:p w:rsidR="004D0654" w:rsidRPr="004D0654" w:rsidRDefault="004D0654" w:rsidP="00DF697D">
      <w:pPr>
        <w:pStyle w:val="ListParagraph"/>
        <w:numPr>
          <w:ilvl w:val="0"/>
          <w:numId w:val="48"/>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breadth, length and height of the hall are in the ratio of 4:6:5 respectively</w:t>
      </w:r>
    </w:p>
    <w:p w:rsidR="004D0654" w:rsidRPr="004D0654" w:rsidRDefault="004D0654" w:rsidP="00DF697D">
      <w:pPr>
        <w:pStyle w:val="ListParagraph"/>
        <w:numPr>
          <w:ilvl w:val="0"/>
          <w:numId w:val="48"/>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rea of one wall is 30 sq.m</w:t>
      </w:r>
    </w:p>
    <w:p w:rsidR="004D0654" w:rsidRPr="004D0654" w:rsidRDefault="004D0654" w:rsidP="00DF697D">
      <w:pPr>
        <w:pStyle w:val="ListParagraph"/>
        <w:numPr>
          <w:ilvl w:val="0"/>
          <w:numId w:val="49"/>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nly</w:t>
      </w:r>
    </w:p>
    <w:p w:rsidR="004D0654" w:rsidRPr="004D0654" w:rsidRDefault="004D0654" w:rsidP="00DF697D">
      <w:pPr>
        <w:pStyle w:val="ListParagraph"/>
        <w:numPr>
          <w:ilvl w:val="0"/>
          <w:numId w:val="49"/>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 only</w:t>
      </w:r>
    </w:p>
    <w:p w:rsidR="004D0654" w:rsidRPr="004D0654" w:rsidRDefault="004D0654" w:rsidP="00DF697D">
      <w:pPr>
        <w:pStyle w:val="ListParagraph"/>
        <w:numPr>
          <w:ilvl w:val="0"/>
          <w:numId w:val="49"/>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I only</w:t>
      </w:r>
    </w:p>
    <w:p w:rsidR="004D0654" w:rsidRPr="004D0654" w:rsidRDefault="004D0654" w:rsidP="00DF697D">
      <w:pPr>
        <w:pStyle w:val="ListParagraph"/>
        <w:numPr>
          <w:ilvl w:val="0"/>
          <w:numId w:val="49"/>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Either I or III</w:t>
      </w:r>
    </w:p>
    <w:p w:rsidR="004D0654" w:rsidRPr="004D0654" w:rsidRDefault="004D0654" w:rsidP="00DF697D">
      <w:pPr>
        <w:pStyle w:val="ListParagraph"/>
        <w:numPr>
          <w:ilvl w:val="0"/>
          <w:numId w:val="49"/>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ll I, II and III are required</w:t>
      </w:r>
    </w:p>
    <w:p w:rsidR="004D0654" w:rsidRPr="004D0654" w:rsidRDefault="004D0654" w:rsidP="004D0654">
      <w:pPr>
        <w:pStyle w:val="ListParagraph"/>
        <w:spacing w:line="360" w:lineRule="auto"/>
        <w:ind w:left="1080"/>
        <w:jc w:val="both"/>
        <w:rPr>
          <w:rFonts w:ascii="Palatino Linotype" w:eastAsiaTheme="minorEastAsia" w:hAnsi="Palatino Linotype" w:cs="Arial"/>
          <w:color w:val="auto"/>
        </w:rPr>
      </w:pPr>
    </w:p>
    <w:p w:rsidR="004D0654" w:rsidRPr="004D0654" w:rsidRDefault="004D0654"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8 men and 12 women are working together in a field. After working for 3 days, 5 men and 8 women leave the work. How many days will be required to complete the work?</w:t>
      </w:r>
    </w:p>
    <w:p w:rsidR="004D0654" w:rsidRPr="004D0654" w:rsidRDefault="004D0654" w:rsidP="00DF697D">
      <w:pPr>
        <w:pStyle w:val="ListParagraph"/>
        <w:numPr>
          <w:ilvl w:val="0"/>
          <w:numId w:val="50"/>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19 men and 12 women together can complete the work in 18 days.</w:t>
      </w:r>
    </w:p>
    <w:p w:rsidR="004D0654" w:rsidRPr="004D0654" w:rsidRDefault="004D0654" w:rsidP="00DF697D">
      <w:pPr>
        <w:pStyle w:val="ListParagraph"/>
        <w:numPr>
          <w:ilvl w:val="0"/>
          <w:numId w:val="50"/>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16 men can complete two – third of the work in 16 days.</w:t>
      </w:r>
    </w:p>
    <w:p w:rsidR="004D0654" w:rsidRPr="004D0654" w:rsidRDefault="004D0654" w:rsidP="00DF697D">
      <w:pPr>
        <w:pStyle w:val="ListParagraph"/>
        <w:numPr>
          <w:ilvl w:val="0"/>
          <w:numId w:val="50"/>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n a day, the work done by three men is equal to the work done by four women.</w:t>
      </w:r>
    </w:p>
    <w:p w:rsidR="004D0654" w:rsidRPr="004D0654" w:rsidRDefault="004D0654" w:rsidP="00DF697D">
      <w:pPr>
        <w:pStyle w:val="ListParagraph"/>
        <w:numPr>
          <w:ilvl w:val="0"/>
          <w:numId w:val="51"/>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nly</w:t>
      </w:r>
    </w:p>
    <w:p w:rsidR="004D0654" w:rsidRPr="004D0654" w:rsidRDefault="004D0654" w:rsidP="00DF697D">
      <w:pPr>
        <w:pStyle w:val="ListParagraph"/>
        <w:numPr>
          <w:ilvl w:val="0"/>
          <w:numId w:val="51"/>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lastRenderedPageBreak/>
        <w:t>II only</w:t>
      </w:r>
    </w:p>
    <w:p w:rsidR="004D0654" w:rsidRPr="004D0654" w:rsidRDefault="004D0654" w:rsidP="00DF697D">
      <w:pPr>
        <w:pStyle w:val="ListParagraph"/>
        <w:numPr>
          <w:ilvl w:val="0"/>
          <w:numId w:val="51"/>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I only</w:t>
      </w:r>
    </w:p>
    <w:p w:rsidR="004D0654" w:rsidRPr="004D0654" w:rsidRDefault="004D0654" w:rsidP="00DF697D">
      <w:pPr>
        <w:pStyle w:val="ListParagraph"/>
        <w:numPr>
          <w:ilvl w:val="0"/>
          <w:numId w:val="51"/>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ny two of the statements</w:t>
      </w:r>
    </w:p>
    <w:p w:rsidR="004D0654" w:rsidRPr="004D0654" w:rsidRDefault="004D0654" w:rsidP="00DF697D">
      <w:pPr>
        <w:pStyle w:val="ListParagraph"/>
        <w:numPr>
          <w:ilvl w:val="0"/>
          <w:numId w:val="51"/>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 or III only</w:t>
      </w:r>
    </w:p>
    <w:p w:rsidR="004D0654" w:rsidRPr="004D0654" w:rsidRDefault="004D0654" w:rsidP="004D0654">
      <w:pPr>
        <w:pStyle w:val="ListParagraph"/>
        <w:spacing w:line="360" w:lineRule="auto"/>
        <w:ind w:left="1080"/>
        <w:jc w:val="both"/>
        <w:rPr>
          <w:rFonts w:ascii="Palatino Linotype" w:eastAsiaTheme="minorEastAsia" w:hAnsi="Palatino Linotype" w:cs="Arial"/>
          <w:color w:val="auto"/>
        </w:rPr>
      </w:pPr>
    </w:p>
    <w:p w:rsidR="004D0654" w:rsidRPr="004D0654" w:rsidRDefault="004D0654"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 xml:space="preserve">What is the rate of interest per annum? </w:t>
      </w:r>
    </w:p>
    <w:p w:rsidR="004D0654" w:rsidRPr="004D0654" w:rsidRDefault="004D0654" w:rsidP="00DF697D">
      <w:pPr>
        <w:pStyle w:val="ListParagraph"/>
        <w:numPr>
          <w:ilvl w:val="0"/>
          <w:numId w:val="52"/>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amount becomes Rs. 11025 with compound interest after 2 years.</w:t>
      </w:r>
    </w:p>
    <w:p w:rsidR="004D0654" w:rsidRPr="004D0654" w:rsidRDefault="004D0654" w:rsidP="00DF697D">
      <w:pPr>
        <w:pStyle w:val="ListParagraph"/>
        <w:numPr>
          <w:ilvl w:val="0"/>
          <w:numId w:val="52"/>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same amount with simple interest becomes Rs. 11000 after 2 years.</w:t>
      </w:r>
    </w:p>
    <w:p w:rsidR="004D0654" w:rsidRPr="004D0654" w:rsidRDefault="004D0654" w:rsidP="00DF697D">
      <w:pPr>
        <w:pStyle w:val="ListParagraph"/>
        <w:numPr>
          <w:ilvl w:val="0"/>
          <w:numId w:val="52"/>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amount invested is Rs. 10000</w:t>
      </w:r>
    </w:p>
    <w:p w:rsidR="004D0654" w:rsidRPr="004D0654" w:rsidRDefault="004D0654" w:rsidP="00DF697D">
      <w:pPr>
        <w:pStyle w:val="ListParagraph"/>
        <w:numPr>
          <w:ilvl w:val="0"/>
          <w:numId w:val="53"/>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r II only</w:t>
      </w:r>
    </w:p>
    <w:p w:rsidR="004D0654" w:rsidRPr="004D0654" w:rsidRDefault="004D0654" w:rsidP="00DF697D">
      <w:pPr>
        <w:pStyle w:val="ListParagraph"/>
        <w:numPr>
          <w:ilvl w:val="0"/>
          <w:numId w:val="53"/>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 or III only</w:t>
      </w:r>
    </w:p>
    <w:p w:rsidR="004D0654" w:rsidRPr="004D0654" w:rsidRDefault="004D0654" w:rsidP="00DF697D">
      <w:pPr>
        <w:pStyle w:val="ListParagraph"/>
        <w:numPr>
          <w:ilvl w:val="0"/>
          <w:numId w:val="53"/>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r III only</w:t>
      </w:r>
    </w:p>
    <w:p w:rsidR="004D0654" w:rsidRPr="004D0654" w:rsidRDefault="004D0654" w:rsidP="00DF697D">
      <w:pPr>
        <w:pStyle w:val="ListParagraph"/>
        <w:numPr>
          <w:ilvl w:val="0"/>
          <w:numId w:val="53"/>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r II or III only</w:t>
      </w:r>
    </w:p>
    <w:p w:rsidR="00425801" w:rsidRPr="00557BFE" w:rsidRDefault="004D0654" w:rsidP="00DF697D">
      <w:pPr>
        <w:pStyle w:val="ListParagraph"/>
        <w:numPr>
          <w:ilvl w:val="0"/>
          <w:numId w:val="53"/>
        </w:numPr>
        <w:spacing w:line="360" w:lineRule="auto"/>
        <w:ind w:left="1080"/>
        <w:jc w:val="both"/>
        <w:rPr>
          <w:rFonts w:ascii="Palatino Linotype" w:eastAsiaTheme="minorEastAsia" w:hAnsi="Palatino Linotype" w:cs="Arial"/>
          <w:b/>
          <w:color w:val="auto"/>
        </w:rPr>
      </w:pPr>
      <w:r w:rsidRPr="00557BFE">
        <w:rPr>
          <w:rFonts w:ascii="Palatino Linotype" w:eastAsiaTheme="minorEastAsia" w:hAnsi="Palatino Linotype" w:cs="Arial"/>
          <w:color w:val="auto"/>
        </w:rPr>
        <w:t>All I, II and III are required</w:t>
      </w:r>
    </w:p>
    <w:p w:rsidR="00557BFE" w:rsidRDefault="00557BFE" w:rsidP="00557BFE">
      <w:pPr>
        <w:spacing w:line="360" w:lineRule="auto"/>
        <w:jc w:val="both"/>
        <w:rPr>
          <w:rFonts w:ascii="Palatino Linotype" w:eastAsiaTheme="minorEastAsia" w:hAnsi="Palatino Linotype" w:cs="Arial"/>
          <w:b/>
          <w:color w:val="auto"/>
        </w:rPr>
      </w:pPr>
    </w:p>
    <w:p w:rsidR="00557BFE" w:rsidRPr="00557BFE" w:rsidRDefault="00557BFE" w:rsidP="00557BFE">
      <w:pPr>
        <w:spacing w:line="360" w:lineRule="auto"/>
        <w:jc w:val="both"/>
        <w:rPr>
          <w:rFonts w:ascii="Helvetica" w:hAnsi="Helvetica"/>
          <w:b/>
          <w:color w:val="auto"/>
          <w:sz w:val="24"/>
          <w:szCs w:val="24"/>
        </w:rPr>
      </w:pPr>
      <w:r w:rsidRPr="00557BFE">
        <w:rPr>
          <w:rFonts w:ascii="Helvetica" w:eastAsia="Century Gothic" w:hAnsi="Helvetica"/>
          <w:b/>
          <w:color w:val="auto"/>
          <w:sz w:val="24"/>
          <w:szCs w:val="24"/>
        </w:rPr>
        <w:t>Answers</w:t>
      </w:r>
    </w:p>
    <w:tbl>
      <w:tblPr>
        <w:tblStyle w:val="TableGrid"/>
        <w:tblW w:w="9619" w:type="dxa"/>
        <w:tblLayout w:type="fixed"/>
        <w:tblLook w:val="04A0"/>
      </w:tblPr>
      <w:tblGrid>
        <w:gridCol w:w="961"/>
        <w:gridCol w:w="962"/>
        <w:gridCol w:w="962"/>
        <w:gridCol w:w="962"/>
        <w:gridCol w:w="962"/>
        <w:gridCol w:w="962"/>
        <w:gridCol w:w="962"/>
        <w:gridCol w:w="962"/>
        <w:gridCol w:w="962"/>
        <w:gridCol w:w="962"/>
      </w:tblGrid>
      <w:tr w:rsidR="00557BFE" w:rsidRPr="00F62C62" w:rsidTr="00557BFE">
        <w:trPr>
          <w:trHeight w:val="477"/>
        </w:trPr>
        <w:tc>
          <w:tcPr>
            <w:tcW w:w="961"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4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5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6 - 2</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7 - 1</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8 - 2</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9 - 1</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0 - 5</w:t>
            </w:r>
          </w:p>
        </w:tc>
      </w:tr>
      <w:tr w:rsidR="00557BFE" w:rsidRPr="00F62C62" w:rsidTr="00557BFE">
        <w:trPr>
          <w:trHeight w:val="463"/>
        </w:trPr>
        <w:tc>
          <w:tcPr>
            <w:tcW w:w="961"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1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2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3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4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5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6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7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8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9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0 - 5</w:t>
            </w:r>
          </w:p>
        </w:tc>
      </w:tr>
      <w:tr w:rsidR="00557BFE" w:rsidRPr="00F62C62" w:rsidTr="00557BFE">
        <w:trPr>
          <w:trHeight w:val="477"/>
        </w:trPr>
        <w:tc>
          <w:tcPr>
            <w:tcW w:w="961"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1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2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3 - 1</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4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5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6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 xml:space="preserve">27 - 5 </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 xml:space="preserve">28 - 5 </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 xml:space="preserve">29 - 3 </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0 - 5</w:t>
            </w:r>
          </w:p>
        </w:tc>
      </w:tr>
      <w:tr w:rsidR="00557BFE" w:rsidRPr="00F62C62" w:rsidTr="00557BFE">
        <w:trPr>
          <w:trHeight w:val="477"/>
        </w:trPr>
        <w:tc>
          <w:tcPr>
            <w:tcW w:w="961"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1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2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3 - 1</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4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 xml:space="preserve">35 - 5 </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6 - 2</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7 - 2</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8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9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40 - 4</w:t>
            </w:r>
          </w:p>
        </w:tc>
      </w:tr>
    </w:tbl>
    <w:p w:rsidR="00557BFE" w:rsidRDefault="00557BFE" w:rsidP="00557BFE">
      <w:pPr>
        <w:tabs>
          <w:tab w:val="num" w:pos="1602"/>
        </w:tabs>
        <w:spacing w:line="360" w:lineRule="auto"/>
        <w:jc w:val="both"/>
        <w:rPr>
          <w:rFonts w:eastAsiaTheme="minorEastAsia" w:cs="Arial"/>
          <w:color w:val="auto"/>
        </w:rPr>
      </w:pPr>
    </w:p>
    <w:p w:rsidR="00557BFE" w:rsidRPr="00557BFE" w:rsidRDefault="00557BFE" w:rsidP="00557BFE">
      <w:pPr>
        <w:spacing w:line="360" w:lineRule="auto"/>
        <w:jc w:val="both"/>
        <w:rPr>
          <w:rFonts w:ascii="Palatino Linotype" w:eastAsiaTheme="minorEastAsia" w:hAnsi="Palatino Linotype" w:cs="Arial"/>
          <w:b/>
          <w:color w:val="auto"/>
        </w:rPr>
      </w:pPr>
    </w:p>
    <w:p w:rsidR="00425801" w:rsidRPr="00047E66" w:rsidRDefault="00425801" w:rsidP="00047E66">
      <w:pPr>
        <w:spacing w:line="360" w:lineRule="auto"/>
        <w:jc w:val="both"/>
        <w:rPr>
          <w:rFonts w:ascii="Palatino Linotype" w:eastAsiaTheme="minorEastAsia" w:hAnsi="Palatino Linotype" w:cs="Arial"/>
          <w:b/>
          <w:color w:val="auto"/>
        </w:rPr>
      </w:pPr>
    </w:p>
    <w:sectPr w:rsidR="00425801" w:rsidRPr="00047E66" w:rsidSect="00E02586">
      <w:headerReference w:type="default" r:id="rId8"/>
      <w:footerReference w:type="default" r:id="rId9"/>
      <w:headerReference w:type="first" r:id="rId10"/>
      <w:footerReference w:type="first" r:id="rId11"/>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3FAC" w:rsidRDefault="00C23FAC" w:rsidP="00A964F4">
      <w:pPr>
        <w:spacing w:after="0" w:line="240" w:lineRule="auto"/>
      </w:pPr>
      <w:r>
        <w:separator/>
      </w:r>
    </w:p>
  </w:endnote>
  <w:endnote w:type="continuationSeparator" w:id="1">
    <w:p w:rsidR="00C23FAC" w:rsidRDefault="00C23FAC"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Rupee Foradian">
    <w:altName w:val="DejaVu Sans"/>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F66BD3" w:rsidRDefault="00F66BD3"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726F8A"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726F8A" w:rsidRPr="001E5EFD">
          <w:rPr>
            <w:rFonts w:ascii="Palatino Linotype" w:hAnsi="Palatino Linotype"/>
            <w:sz w:val="20"/>
            <w:szCs w:val="20"/>
          </w:rPr>
          <w:fldChar w:fldCharType="separate"/>
        </w:r>
        <w:r w:rsidR="00B86BCC">
          <w:rPr>
            <w:rFonts w:ascii="Palatino Linotype" w:hAnsi="Palatino Linotype"/>
            <w:noProof/>
            <w:sz w:val="20"/>
            <w:szCs w:val="20"/>
          </w:rPr>
          <w:t>3</w:t>
        </w:r>
        <w:r w:rsidR="00726F8A" w:rsidRPr="001E5EFD">
          <w:rPr>
            <w:rFonts w:ascii="Palatino Linotype" w:hAnsi="Palatino Linotype"/>
            <w:sz w:val="20"/>
            <w:szCs w:val="20"/>
          </w:rPr>
          <w:fldChar w:fldCharType="end"/>
        </w:r>
      </w:p>
    </w:sdtContent>
  </w:sdt>
  <w:p w:rsidR="00F66BD3" w:rsidRDefault="00F66BD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56880"/>
      <w:docPartObj>
        <w:docPartGallery w:val="Page Numbers (Bottom of Page)"/>
        <w:docPartUnique/>
      </w:docPartObj>
    </w:sdtPr>
    <w:sdtContent>
      <w:p w:rsidR="00F66BD3" w:rsidRDefault="00F66BD3"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726F8A"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726F8A" w:rsidRPr="001E5EFD">
          <w:rPr>
            <w:rFonts w:ascii="Palatino Linotype" w:hAnsi="Palatino Linotype"/>
            <w:sz w:val="20"/>
            <w:szCs w:val="20"/>
          </w:rPr>
          <w:fldChar w:fldCharType="separate"/>
        </w:r>
        <w:r w:rsidR="00B86BCC">
          <w:rPr>
            <w:rFonts w:ascii="Palatino Linotype" w:hAnsi="Palatino Linotype"/>
            <w:noProof/>
            <w:sz w:val="20"/>
            <w:szCs w:val="20"/>
          </w:rPr>
          <w:t>1</w:t>
        </w:r>
        <w:r w:rsidR="00726F8A" w:rsidRPr="001E5EFD">
          <w:rPr>
            <w:rFonts w:ascii="Palatino Linotype" w:hAnsi="Palatino Linotype"/>
            <w:sz w:val="20"/>
            <w:szCs w:val="20"/>
          </w:rPr>
          <w:fldChar w:fldCharType="end"/>
        </w:r>
      </w:p>
    </w:sdtContent>
  </w:sdt>
  <w:p w:rsidR="00F66BD3" w:rsidRDefault="00F66BD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3FAC" w:rsidRDefault="00C23FAC" w:rsidP="00A964F4">
      <w:pPr>
        <w:spacing w:after="0" w:line="240" w:lineRule="auto"/>
      </w:pPr>
      <w:r>
        <w:separator/>
      </w:r>
    </w:p>
  </w:footnote>
  <w:footnote w:type="continuationSeparator" w:id="1">
    <w:p w:rsidR="00C23FAC" w:rsidRDefault="00C23FAC"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6BD3" w:rsidRDefault="00F66BD3" w:rsidP="0086486E">
    <w:pPr>
      <w:pStyle w:val="Header"/>
      <w:ind w:left="-630"/>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810250</wp:posOffset>
          </wp:positionH>
          <wp:positionV relativeFrom="paragraph">
            <wp:posOffset>-129540</wp:posOffset>
          </wp:positionV>
          <wp:extent cx="542925" cy="352425"/>
          <wp:effectExtent l="19050" t="0" r="9525" b="0"/>
          <wp:wrapSquare wrapText="bothSides"/>
          <wp:docPr id="43435"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009D3F5F">
      <w:rPr>
        <w:rFonts w:ascii="Palatino Linotype" w:hAnsi="Palatino Linotype"/>
        <w:noProof/>
        <w:sz w:val="20"/>
        <w:szCs w:val="20"/>
      </w:rPr>
      <w:t xml:space="preserve">Quantitative Aptitude: </w:t>
    </w:r>
    <w:r w:rsidR="00503F91">
      <w:rPr>
        <w:rFonts w:ascii="Palatino Linotype" w:hAnsi="Palatino Linotype"/>
        <w:noProof/>
        <w:sz w:val="20"/>
        <w:szCs w:val="20"/>
      </w:rPr>
      <w:t>Data Sufficiency</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3F5F" w:rsidRDefault="009D3F5F" w:rsidP="009D3F5F">
    <w:pPr>
      <w:pStyle w:val="Header"/>
      <w:ind w:left="-630"/>
    </w:pPr>
    <w:r>
      <w:rPr>
        <w:rFonts w:ascii="Palatino Linotype" w:hAnsi="Palatino Linotype"/>
        <w:noProof/>
        <w:sz w:val="20"/>
        <w:szCs w:val="20"/>
      </w:rPr>
      <w:drawing>
        <wp:anchor distT="0" distB="0" distL="114300" distR="114300" simplePos="0" relativeHeight="251665408" behindDoc="1" locked="0" layoutInCell="1" allowOverlap="1">
          <wp:simplePos x="0" y="0"/>
          <wp:positionH relativeFrom="column">
            <wp:posOffset>5810250</wp:posOffset>
          </wp:positionH>
          <wp:positionV relativeFrom="paragraph">
            <wp:posOffset>-129540</wp:posOffset>
          </wp:positionV>
          <wp:extent cx="542925" cy="352425"/>
          <wp:effectExtent l="19050" t="0" r="9525" b="0"/>
          <wp:wrapSquare wrapText="bothSides"/>
          <wp:docPr id="2"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Pr>
        <w:rFonts w:ascii="Palatino Linotype" w:hAnsi="Palatino Linotype"/>
        <w:noProof/>
        <w:sz w:val="20"/>
        <w:szCs w:val="20"/>
      </w:rPr>
      <w:t>Quantitative Aptitude: Data Sufficiency</w:t>
    </w:r>
  </w:p>
  <w:p w:rsidR="00F66BD3" w:rsidRDefault="00F66BD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772FE"/>
    <w:multiLevelType w:val="hybridMultilevel"/>
    <w:tmpl w:val="A30EE9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2A2224"/>
    <w:multiLevelType w:val="hybridMultilevel"/>
    <w:tmpl w:val="FB86F4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5D1976"/>
    <w:multiLevelType w:val="hybridMultilevel"/>
    <w:tmpl w:val="FC38B53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D93032E"/>
    <w:multiLevelType w:val="multilevel"/>
    <w:tmpl w:val="D8443C54"/>
    <w:styleLink w:val="Treelist"/>
    <w:lvl w:ilvl="0">
      <w:start w:val="1"/>
      <w:numFmt w:val="decimal"/>
      <w:pStyle w:val="Heading1"/>
      <w:lvlText w:val="%1."/>
      <w:lvlJc w:val="left"/>
      <w:pPr>
        <w:tabs>
          <w:tab w:val="num" w:pos="432"/>
        </w:tabs>
        <w:ind w:left="0" w:firstLine="0"/>
      </w:pPr>
      <w:rPr>
        <w:rFonts w:hint="default"/>
      </w:rPr>
    </w:lvl>
    <w:lvl w:ilvl="1">
      <w:start w:val="1"/>
      <w:numFmt w:val="decimal"/>
      <w:pStyle w:val="Heading2"/>
      <w:lvlText w:val="%1.%2"/>
      <w:lvlJc w:val="left"/>
      <w:pPr>
        <w:tabs>
          <w:tab w:val="num" w:pos="432"/>
        </w:tabs>
        <w:ind w:left="0" w:firstLine="0"/>
      </w:pPr>
      <w:rPr>
        <w:rFonts w:hint="default"/>
      </w:rPr>
    </w:lvl>
    <w:lvl w:ilvl="2">
      <w:start w:val="1"/>
      <w:numFmt w:val="none"/>
      <w:pStyle w:val="Heading3"/>
      <w:suff w:val="nothing"/>
      <w:lvlText w:val=""/>
      <w:lvlJc w:val="left"/>
      <w:pPr>
        <w:ind w:left="1080" w:hanging="1080"/>
      </w:pPr>
      <w:rPr>
        <w:rFonts w:hint="default"/>
      </w:rPr>
    </w:lvl>
    <w:lvl w:ilvl="3">
      <w:start w:val="1"/>
      <w:numFmt w:val="none"/>
      <w:suff w:val="nothing"/>
      <w:lvlText w:val=""/>
      <w:lvlJc w:val="left"/>
      <w:pPr>
        <w:ind w:left="1440" w:hanging="144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FAF7060"/>
    <w:multiLevelType w:val="hybridMultilevel"/>
    <w:tmpl w:val="BEB239C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6A4E9C"/>
    <w:multiLevelType w:val="hybridMultilevel"/>
    <w:tmpl w:val="12B6445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C035D5"/>
    <w:multiLevelType w:val="hybridMultilevel"/>
    <w:tmpl w:val="F266E9A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15550210"/>
    <w:multiLevelType w:val="hybridMultilevel"/>
    <w:tmpl w:val="44420F68"/>
    <w:lvl w:ilvl="0" w:tplc="8E840ADA">
      <w:start w:val="1"/>
      <w:numFmt w:val="decimal"/>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E9F7410"/>
    <w:multiLevelType w:val="hybridMultilevel"/>
    <w:tmpl w:val="DA78E1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481888"/>
    <w:multiLevelType w:val="hybridMultilevel"/>
    <w:tmpl w:val="975299C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29155E9"/>
    <w:multiLevelType w:val="hybridMultilevel"/>
    <w:tmpl w:val="39062E4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7E5A0E"/>
    <w:multiLevelType w:val="hybridMultilevel"/>
    <w:tmpl w:val="0B04D2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6C1F00"/>
    <w:multiLevelType w:val="hybridMultilevel"/>
    <w:tmpl w:val="007837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9A63C9"/>
    <w:multiLevelType w:val="hybridMultilevel"/>
    <w:tmpl w:val="AE40799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48E78F9"/>
    <w:multiLevelType w:val="hybridMultilevel"/>
    <w:tmpl w:val="76FE6AD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F5670A"/>
    <w:multiLevelType w:val="hybridMultilevel"/>
    <w:tmpl w:val="83B676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A70811"/>
    <w:multiLevelType w:val="hybridMultilevel"/>
    <w:tmpl w:val="5768B9F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3CAB25CA"/>
    <w:multiLevelType w:val="hybridMultilevel"/>
    <w:tmpl w:val="021079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D6C1D15"/>
    <w:multiLevelType w:val="hybridMultilevel"/>
    <w:tmpl w:val="B2F031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DD83BA9"/>
    <w:multiLevelType w:val="hybridMultilevel"/>
    <w:tmpl w:val="EE76B6C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44A113F3"/>
    <w:multiLevelType w:val="hybridMultilevel"/>
    <w:tmpl w:val="E4A2C16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48104EEC"/>
    <w:multiLevelType w:val="hybridMultilevel"/>
    <w:tmpl w:val="F09896A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48732CAD"/>
    <w:multiLevelType w:val="hybridMultilevel"/>
    <w:tmpl w:val="2A46187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4AA56A28"/>
    <w:multiLevelType w:val="hybridMultilevel"/>
    <w:tmpl w:val="AB7896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C00670"/>
    <w:multiLevelType w:val="hybridMultilevel"/>
    <w:tmpl w:val="371A3CF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559063D"/>
    <w:multiLevelType w:val="hybridMultilevel"/>
    <w:tmpl w:val="E2AEAD4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6CC145B"/>
    <w:multiLevelType w:val="hybridMultilevel"/>
    <w:tmpl w:val="4600CD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CD222C"/>
    <w:multiLevelType w:val="hybridMultilevel"/>
    <w:tmpl w:val="495262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FE34E3A"/>
    <w:multiLevelType w:val="hybridMultilevel"/>
    <w:tmpl w:val="A4BAFA9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600C6930"/>
    <w:multiLevelType w:val="hybridMultilevel"/>
    <w:tmpl w:val="4C0483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B546C2"/>
    <w:multiLevelType w:val="hybridMultilevel"/>
    <w:tmpl w:val="757214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0DB6BE1"/>
    <w:multiLevelType w:val="hybridMultilevel"/>
    <w:tmpl w:val="DD1AD0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21A4287"/>
    <w:multiLevelType w:val="hybridMultilevel"/>
    <w:tmpl w:val="E9422F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67B51A8"/>
    <w:multiLevelType w:val="hybridMultilevel"/>
    <w:tmpl w:val="C206E8F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6D5527E"/>
    <w:multiLevelType w:val="hybridMultilevel"/>
    <w:tmpl w:val="C14064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A5871C5"/>
    <w:multiLevelType w:val="hybridMultilevel"/>
    <w:tmpl w:val="E66C7EC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6B015687"/>
    <w:multiLevelType w:val="hybridMultilevel"/>
    <w:tmpl w:val="87C2A0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D0C3C64"/>
    <w:multiLevelType w:val="hybridMultilevel"/>
    <w:tmpl w:val="034E2A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EB61C1E"/>
    <w:multiLevelType w:val="hybridMultilevel"/>
    <w:tmpl w:val="DF5C67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D82A58"/>
    <w:multiLevelType w:val="hybridMultilevel"/>
    <w:tmpl w:val="79D438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3345A12"/>
    <w:multiLevelType w:val="hybridMultilevel"/>
    <w:tmpl w:val="3BF6C18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nsid w:val="742E6664"/>
    <w:multiLevelType w:val="hybridMultilevel"/>
    <w:tmpl w:val="99B8C08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4D72E84"/>
    <w:multiLevelType w:val="hybridMultilevel"/>
    <w:tmpl w:val="719CFA3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5076CC3"/>
    <w:multiLevelType w:val="hybridMultilevel"/>
    <w:tmpl w:val="A4F24956"/>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nsid w:val="76B1366E"/>
    <w:multiLevelType w:val="hybridMultilevel"/>
    <w:tmpl w:val="6A86FF64"/>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7845708"/>
    <w:multiLevelType w:val="hybridMultilevel"/>
    <w:tmpl w:val="0C6AA3E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78954DCB"/>
    <w:multiLevelType w:val="hybridMultilevel"/>
    <w:tmpl w:val="3A681E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C3427D1"/>
    <w:multiLevelType w:val="hybridMultilevel"/>
    <w:tmpl w:val="82B625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D696F4F"/>
    <w:multiLevelType w:val="hybridMultilevel"/>
    <w:tmpl w:val="EABA73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DB02F5F"/>
    <w:multiLevelType w:val="hybridMultilevel"/>
    <w:tmpl w:val="2B7816C0"/>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nsid w:val="7DC40B00"/>
    <w:multiLevelType w:val="hybridMultilevel"/>
    <w:tmpl w:val="54AE2D6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nsid w:val="7F7E49EA"/>
    <w:multiLevelType w:val="hybridMultilevel"/>
    <w:tmpl w:val="C94CF0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lvlOverride w:ilvl="0">
      <w:lvl w:ilvl="0">
        <w:start w:val="1"/>
        <w:numFmt w:val="decimal"/>
        <w:pStyle w:val="Heading1"/>
        <w:lvlText w:val="%1."/>
        <w:lvlJc w:val="left"/>
        <w:pPr>
          <w:tabs>
            <w:tab w:val="num" w:pos="432"/>
          </w:tabs>
          <w:ind w:left="0" w:firstLine="0"/>
        </w:pPr>
        <w:rPr>
          <w:rFonts w:hint="default"/>
        </w:rPr>
      </w:lvl>
    </w:lvlOverride>
    <w:lvlOverride w:ilvl="1">
      <w:lvl w:ilvl="1">
        <w:start w:val="1"/>
        <w:numFmt w:val="decimal"/>
        <w:pStyle w:val="Heading2"/>
        <w:lvlText w:val="%1.%2"/>
        <w:lvlJc w:val="left"/>
        <w:pPr>
          <w:tabs>
            <w:tab w:val="num" w:pos="432"/>
          </w:tabs>
          <w:ind w:left="0" w:firstLine="0"/>
        </w:pPr>
        <w:rPr>
          <w:rFonts w:hint="default"/>
        </w:rPr>
      </w:lvl>
    </w:lvlOverride>
    <w:lvlOverride w:ilvl="2">
      <w:lvl w:ilvl="2">
        <w:start w:val="1"/>
        <w:numFmt w:val="none"/>
        <w:pStyle w:val="Heading3"/>
        <w:suff w:val="nothing"/>
        <w:lvlText w:val=""/>
        <w:lvlJc w:val="left"/>
        <w:pPr>
          <w:ind w:left="1080" w:hanging="1080"/>
        </w:pPr>
        <w:rPr>
          <w:rFonts w:hint="default"/>
        </w:rPr>
      </w:lvl>
    </w:lvlOverride>
    <w:lvlOverride w:ilvl="3">
      <w:lvl w:ilvl="3">
        <w:start w:val="1"/>
        <w:numFmt w:val="none"/>
        <w:suff w:val="nothing"/>
        <w:lvlText w:val=""/>
        <w:lvlJc w:val="left"/>
        <w:pPr>
          <w:ind w:left="1440" w:hanging="1440"/>
        </w:pPr>
        <w:rPr>
          <w:rFonts w:hint="default"/>
        </w:rPr>
      </w:lvl>
    </w:lvlOverride>
    <w:lvlOverride w:ilvl="4">
      <w:lvl w:ilvl="4">
        <w:start w:val="1"/>
        <w:numFmt w:val="lowerRoman"/>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
    <w:abstractNumId w:val="3"/>
  </w:num>
  <w:num w:numId="3">
    <w:abstractNumId w:val="44"/>
  </w:num>
  <w:num w:numId="4">
    <w:abstractNumId w:val="51"/>
  </w:num>
  <w:num w:numId="5">
    <w:abstractNumId w:val="0"/>
  </w:num>
  <w:num w:numId="6">
    <w:abstractNumId w:val="15"/>
  </w:num>
  <w:num w:numId="7">
    <w:abstractNumId w:val="36"/>
  </w:num>
  <w:num w:numId="8">
    <w:abstractNumId w:val="12"/>
  </w:num>
  <w:num w:numId="9">
    <w:abstractNumId w:val="10"/>
  </w:num>
  <w:num w:numId="10">
    <w:abstractNumId w:val="5"/>
  </w:num>
  <w:num w:numId="11">
    <w:abstractNumId w:val="33"/>
  </w:num>
  <w:num w:numId="12">
    <w:abstractNumId w:val="23"/>
  </w:num>
  <w:num w:numId="13">
    <w:abstractNumId w:val="39"/>
  </w:num>
  <w:num w:numId="14">
    <w:abstractNumId w:val="46"/>
  </w:num>
  <w:num w:numId="15">
    <w:abstractNumId w:val="47"/>
  </w:num>
  <w:num w:numId="16">
    <w:abstractNumId w:val="38"/>
  </w:num>
  <w:num w:numId="17">
    <w:abstractNumId w:val="29"/>
  </w:num>
  <w:num w:numId="18">
    <w:abstractNumId w:val="31"/>
  </w:num>
  <w:num w:numId="19">
    <w:abstractNumId w:val="30"/>
  </w:num>
  <w:num w:numId="20">
    <w:abstractNumId w:val="24"/>
  </w:num>
  <w:num w:numId="21">
    <w:abstractNumId w:val="34"/>
  </w:num>
  <w:num w:numId="22">
    <w:abstractNumId w:val="32"/>
  </w:num>
  <w:num w:numId="23">
    <w:abstractNumId w:val="48"/>
  </w:num>
  <w:num w:numId="24">
    <w:abstractNumId w:val="4"/>
  </w:num>
  <w:num w:numId="25">
    <w:abstractNumId w:val="11"/>
  </w:num>
  <w:num w:numId="26">
    <w:abstractNumId w:val="37"/>
  </w:num>
  <w:num w:numId="27">
    <w:abstractNumId w:val="8"/>
  </w:num>
  <w:num w:numId="28">
    <w:abstractNumId w:val="26"/>
  </w:num>
  <w:num w:numId="29">
    <w:abstractNumId w:val="14"/>
  </w:num>
  <w:num w:numId="30">
    <w:abstractNumId w:val="17"/>
  </w:num>
  <w:num w:numId="31">
    <w:abstractNumId w:val="27"/>
  </w:num>
  <w:num w:numId="32">
    <w:abstractNumId w:val="1"/>
  </w:num>
  <w:num w:numId="33">
    <w:abstractNumId w:val="18"/>
  </w:num>
  <w:num w:numId="34">
    <w:abstractNumId w:val="35"/>
  </w:num>
  <w:num w:numId="35">
    <w:abstractNumId w:val="45"/>
  </w:num>
  <w:num w:numId="36">
    <w:abstractNumId w:val="2"/>
  </w:num>
  <w:num w:numId="37">
    <w:abstractNumId w:val="42"/>
  </w:num>
  <w:num w:numId="38">
    <w:abstractNumId w:val="16"/>
  </w:num>
  <w:num w:numId="39">
    <w:abstractNumId w:val="13"/>
  </w:num>
  <w:num w:numId="40">
    <w:abstractNumId w:val="25"/>
  </w:num>
  <w:num w:numId="41">
    <w:abstractNumId w:val="9"/>
  </w:num>
  <w:num w:numId="42">
    <w:abstractNumId w:val="21"/>
  </w:num>
  <w:num w:numId="43">
    <w:abstractNumId w:val="41"/>
  </w:num>
  <w:num w:numId="44">
    <w:abstractNumId w:val="22"/>
  </w:num>
  <w:num w:numId="45">
    <w:abstractNumId w:val="6"/>
  </w:num>
  <w:num w:numId="46">
    <w:abstractNumId w:val="50"/>
  </w:num>
  <w:num w:numId="47">
    <w:abstractNumId w:val="20"/>
  </w:num>
  <w:num w:numId="48">
    <w:abstractNumId w:val="49"/>
  </w:num>
  <w:num w:numId="49">
    <w:abstractNumId w:val="28"/>
  </w:num>
  <w:num w:numId="50">
    <w:abstractNumId w:val="40"/>
  </w:num>
  <w:num w:numId="51">
    <w:abstractNumId w:val="19"/>
  </w:num>
  <w:num w:numId="52">
    <w:abstractNumId w:val="43"/>
  </w:num>
  <w:num w:numId="53">
    <w:abstractNumId w:val="7"/>
  </w:num>
  <w:numIdMacAtCleanup w:val="5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0FAMzDuOwtAAAA"/>
  </w:docVars>
  <w:rsids>
    <w:rsidRoot w:val="00A964F4"/>
    <w:rsid w:val="000022A0"/>
    <w:rsid w:val="0003436D"/>
    <w:rsid w:val="00047E66"/>
    <w:rsid w:val="00052D04"/>
    <w:rsid w:val="00071284"/>
    <w:rsid w:val="00072338"/>
    <w:rsid w:val="00094F07"/>
    <w:rsid w:val="000D1600"/>
    <w:rsid w:val="000F406A"/>
    <w:rsid w:val="0010028E"/>
    <w:rsid w:val="00100F8A"/>
    <w:rsid w:val="00103FBB"/>
    <w:rsid w:val="00121BDE"/>
    <w:rsid w:val="001367AB"/>
    <w:rsid w:val="0014105D"/>
    <w:rsid w:val="001418B8"/>
    <w:rsid w:val="001655F7"/>
    <w:rsid w:val="001731BF"/>
    <w:rsid w:val="0017573F"/>
    <w:rsid w:val="00177DB5"/>
    <w:rsid w:val="0018271B"/>
    <w:rsid w:val="0019704A"/>
    <w:rsid w:val="00197E71"/>
    <w:rsid w:val="001A0CDF"/>
    <w:rsid w:val="001B3310"/>
    <w:rsid w:val="001D09CF"/>
    <w:rsid w:val="001D25DF"/>
    <w:rsid w:val="001E5EFD"/>
    <w:rsid w:val="001E7BFC"/>
    <w:rsid w:val="00206543"/>
    <w:rsid w:val="002148F6"/>
    <w:rsid w:val="002508DB"/>
    <w:rsid w:val="002A2F78"/>
    <w:rsid w:val="002A5630"/>
    <w:rsid w:val="002B7D8D"/>
    <w:rsid w:val="003146FF"/>
    <w:rsid w:val="00350AD4"/>
    <w:rsid w:val="003574DB"/>
    <w:rsid w:val="00360C9B"/>
    <w:rsid w:val="00360D74"/>
    <w:rsid w:val="003618A1"/>
    <w:rsid w:val="00370DD4"/>
    <w:rsid w:val="003D1E89"/>
    <w:rsid w:val="003F3792"/>
    <w:rsid w:val="004008DE"/>
    <w:rsid w:val="004023C1"/>
    <w:rsid w:val="00425801"/>
    <w:rsid w:val="004571E3"/>
    <w:rsid w:val="004662F7"/>
    <w:rsid w:val="004841FE"/>
    <w:rsid w:val="00496217"/>
    <w:rsid w:val="004A4534"/>
    <w:rsid w:val="004C4727"/>
    <w:rsid w:val="004D0654"/>
    <w:rsid w:val="00503F91"/>
    <w:rsid w:val="00511FFA"/>
    <w:rsid w:val="005202C7"/>
    <w:rsid w:val="00527CCC"/>
    <w:rsid w:val="00536E48"/>
    <w:rsid w:val="00537588"/>
    <w:rsid w:val="0054040F"/>
    <w:rsid w:val="005415D7"/>
    <w:rsid w:val="00543F74"/>
    <w:rsid w:val="00557BFE"/>
    <w:rsid w:val="00572090"/>
    <w:rsid w:val="0059798E"/>
    <w:rsid w:val="005C5A09"/>
    <w:rsid w:val="005D6A17"/>
    <w:rsid w:val="005E03C9"/>
    <w:rsid w:val="005E420A"/>
    <w:rsid w:val="005F2C66"/>
    <w:rsid w:val="0060052C"/>
    <w:rsid w:val="00601CCD"/>
    <w:rsid w:val="0062013B"/>
    <w:rsid w:val="006335A0"/>
    <w:rsid w:val="006358C8"/>
    <w:rsid w:val="00641048"/>
    <w:rsid w:val="00646CB3"/>
    <w:rsid w:val="00655C03"/>
    <w:rsid w:val="00667A97"/>
    <w:rsid w:val="00675839"/>
    <w:rsid w:val="00676AF8"/>
    <w:rsid w:val="006D626D"/>
    <w:rsid w:val="006F0192"/>
    <w:rsid w:val="0071450D"/>
    <w:rsid w:val="0071687A"/>
    <w:rsid w:val="00726C55"/>
    <w:rsid w:val="00726F8A"/>
    <w:rsid w:val="00761CAB"/>
    <w:rsid w:val="007764EE"/>
    <w:rsid w:val="00793904"/>
    <w:rsid w:val="007E338C"/>
    <w:rsid w:val="008061B7"/>
    <w:rsid w:val="00830E37"/>
    <w:rsid w:val="0086486E"/>
    <w:rsid w:val="0087080C"/>
    <w:rsid w:val="00874D40"/>
    <w:rsid w:val="008F197B"/>
    <w:rsid w:val="00903B14"/>
    <w:rsid w:val="00922CC9"/>
    <w:rsid w:val="00930B31"/>
    <w:rsid w:val="00931D3C"/>
    <w:rsid w:val="00950AA7"/>
    <w:rsid w:val="00962F03"/>
    <w:rsid w:val="009700AC"/>
    <w:rsid w:val="00996523"/>
    <w:rsid w:val="009C0A8D"/>
    <w:rsid w:val="009C7A86"/>
    <w:rsid w:val="009D3F5F"/>
    <w:rsid w:val="009E1F5A"/>
    <w:rsid w:val="009E65ED"/>
    <w:rsid w:val="00A02054"/>
    <w:rsid w:val="00A55A53"/>
    <w:rsid w:val="00A7284D"/>
    <w:rsid w:val="00A964F4"/>
    <w:rsid w:val="00AA4601"/>
    <w:rsid w:val="00AC50AD"/>
    <w:rsid w:val="00AD450B"/>
    <w:rsid w:val="00AF10E6"/>
    <w:rsid w:val="00B1594A"/>
    <w:rsid w:val="00B416E5"/>
    <w:rsid w:val="00B47CDD"/>
    <w:rsid w:val="00B51D7C"/>
    <w:rsid w:val="00B74188"/>
    <w:rsid w:val="00B86BCC"/>
    <w:rsid w:val="00BB3667"/>
    <w:rsid w:val="00BD5633"/>
    <w:rsid w:val="00BE275D"/>
    <w:rsid w:val="00C23FAC"/>
    <w:rsid w:val="00C315E9"/>
    <w:rsid w:val="00C41ED5"/>
    <w:rsid w:val="00C50A86"/>
    <w:rsid w:val="00C9729C"/>
    <w:rsid w:val="00D41CE3"/>
    <w:rsid w:val="00D42E18"/>
    <w:rsid w:val="00D4310B"/>
    <w:rsid w:val="00D43CA0"/>
    <w:rsid w:val="00D440D2"/>
    <w:rsid w:val="00D5612B"/>
    <w:rsid w:val="00D669A5"/>
    <w:rsid w:val="00D73219"/>
    <w:rsid w:val="00D74771"/>
    <w:rsid w:val="00DF697D"/>
    <w:rsid w:val="00E02586"/>
    <w:rsid w:val="00E068B3"/>
    <w:rsid w:val="00E06C7E"/>
    <w:rsid w:val="00E06C84"/>
    <w:rsid w:val="00E20C82"/>
    <w:rsid w:val="00E44C28"/>
    <w:rsid w:val="00E70442"/>
    <w:rsid w:val="00EA2D76"/>
    <w:rsid w:val="00EA45CC"/>
    <w:rsid w:val="00EB32E7"/>
    <w:rsid w:val="00EC2F33"/>
    <w:rsid w:val="00EC7E14"/>
    <w:rsid w:val="00EF1366"/>
    <w:rsid w:val="00F04381"/>
    <w:rsid w:val="00F07D5A"/>
    <w:rsid w:val="00F346FC"/>
    <w:rsid w:val="00F36100"/>
    <w:rsid w:val="00F66BD3"/>
    <w:rsid w:val="00F92C66"/>
    <w:rsid w:val="00F939FE"/>
    <w:rsid w:val="00FD5695"/>
    <w:rsid w:val="00FD7F75"/>
    <w:rsid w:val="00FE05C4"/>
    <w:rsid w:val="00FE0B21"/>
    <w:rsid w:val="00FF2AC1"/>
    <w:rsid w:val="00FF61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paragraph" w:styleId="Heading1">
    <w:name w:val="heading 1"/>
    <w:basedOn w:val="Normal"/>
    <w:next w:val="Normal"/>
    <w:link w:val="Heading1Char"/>
    <w:uiPriority w:val="9"/>
    <w:qFormat/>
    <w:rsid w:val="00A7284D"/>
    <w:pPr>
      <w:keepNext/>
      <w:widowControl w:val="0"/>
      <w:numPr>
        <w:numId w:val="1"/>
      </w:numPr>
      <w:suppressAutoHyphens/>
      <w:snapToGrid w:val="0"/>
      <w:spacing w:after="0" w:line="260" w:lineRule="atLeast"/>
      <w:outlineLvl w:val="0"/>
    </w:pPr>
    <w:rPr>
      <w:rFonts w:eastAsiaTheme="majorEastAsia" w:cstheme="majorBidi"/>
      <w:b/>
      <w:bCs/>
      <w:kern w:val="32"/>
      <w:sz w:val="24"/>
    </w:rPr>
  </w:style>
  <w:style w:type="paragraph" w:styleId="Heading2">
    <w:name w:val="heading 2"/>
    <w:basedOn w:val="Normal"/>
    <w:next w:val="Normal"/>
    <w:link w:val="Heading2Char"/>
    <w:uiPriority w:val="9"/>
    <w:unhideWhenUsed/>
    <w:qFormat/>
    <w:rsid w:val="00A7284D"/>
    <w:pPr>
      <w:keepNext/>
      <w:keepLines/>
      <w:numPr>
        <w:ilvl w:val="1"/>
        <w:numId w:val="1"/>
      </w:numPr>
      <w:spacing w:after="0" w:line="360" w:lineRule="auto"/>
      <w:outlineLvl w:val="1"/>
    </w:pPr>
    <w:rPr>
      <w:rFonts w:cstheme="majorBidi"/>
      <w:b/>
      <w:bCs/>
      <w:color w:val="000000" w:themeColor="text1"/>
      <w:szCs w:val="24"/>
    </w:rPr>
  </w:style>
  <w:style w:type="paragraph" w:styleId="Heading3">
    <w:name w:val="heading 3"/>
    <w:basedOn w:val="Normal"/>
    <w:next w:val="Normal"/>
    <w:link w:val="Heading3Char"/>
    <w:uiPriority w:val="9"/>
    <w:unhideWhenUsed/>
    <w:qFormat/>
    <w:rsid w:val="00A7284D"/>
    <w:pPr>
      <w:keepNext/>
      <w:keepLines/>
      <w:numPr>
        <w:ilvl w:val="2"/>
        <w:numId w:val="1"/>
      </w:numPr>
      <w:spacing w:before="200" w:after="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793904"/>
    <w:rPr>
      <w:color w:val="0000FF" w:themeColor="hyperlink"/>
      <w:u w:val="single"/>
    </w:rPr>
  </w:style>
  <w:style w:type="paragraph" w:customStyle="1" w:styleId="Default">
    <w:name w:val="Default"/>
    <w:rsid w:val="00B1594A"/>
    <w:pPr>
      <w:autoSpaceDE w:val="0"/>
      <w:autoSpaceDN w:val="0"/>
      <w:adjustRightInd w:val="0"/>
      <w:spacing w:line="240" w:lineRule="auto"/>
      <w:jc w:val="left"/>
    </w:pPr>
    <w:rPr>
      <w:rFonts w:ascii="Verdana" w:hAnsi="Verdana" w:cs="Verdana"/>
      <w:color w:val="000000"/>
      <w:sz w:val="24"/>
      <w:szCs w:val="24"/>
    </w:rPr>
  </w:style>
  <w:style w:type="paragraph" w:styleId="NoSpacing">
    <w:name w:val="No Spacing"/>
    <w:uiPriority w:val="1"/>
    <w:qFormat/>
    <w:rsid w:val="002508DB"/>
    <w:pPr>
      <w:spacing w:line="240" w:lineRule="auto"/>
      <w:jc w:val="left"/>
    </w:pPr>
  </w:style>
  <w:style w:type="character" w:customStyle="1" w:styleId="Heading1Char">
    <w:name w:val="Heading 1 Char"/>
    <w:basedOn w:val="DefaultParagraphFont"/>
    <w:link w:val="Heading1"/>
    <w:uiPriority w:val="9"/>
    <w:rsid w:val="00A7284D"/>
    <w:rPr>
      <w:rFonts w:ascii="Verdana" w:eastAsiaTheme="majorEastAsia" w:hAnsi="Verdana" w:cstheme="majorBidi"/>
      <w:b/>
      <w:bCs/>
      <w:color w:val="262626" w:themeColor="text1" w:themeTint="D9"/>
      <w:kern w:val="32"/>
      <w:sz w:val="24"/>
    </w:rPr>
  </w:style>
  <w:style w:type="character" w:customStyle="1" w:styleId="Heading2Char">
    <w:name w:val="Heading 2 Char"/>
    <w:basedOn w:val="DefaultParagraphFont"/>
    <w:link w:val="Heading2"/>
    <w:uiPriority w:val="9"/>
    <w:rsid w:val="00A7284D"/>
    <w:rPr>
      <w:rFonts w:ascii="Verdana" w:hAnsi="Verdana" w:cstheme="majorBidi"/>
      <w:b/>
      <w:bCs/>
      <w:color w:val="000000" w:themeColor="text1"/>
      <w:szCs w:val="24"/>
    </w:rPr>
  </w:style>
  <w:style w:type="character" w:customStyle="1" w:styleId="Heading3Char">
    <w:name w:val="Heading 3 Char"/>
    <w:basedOn w:val="DefaultParagraphFont"/>
    <w:link w:val="Heading3"/>
    <w:uiPriority w:val="9"/>
    <w:rsid w:val="00A7284D"/>
    <w:rPr>
      <w:rFonts w:ascii="Verdana" w:eastAsiaTheme="majorEastAsia" w:hAnsi="Verdana" w:cstheme="majorBidi"/>
      <w:b/>
      <w:bCs/>
      <w:color w:val="000000" w:themeColor="text1"/>
    </w:rPr>
  </w:style>
  <w:style w:type="numbering" w:customStyle="1" w:styleId="Treelist">
    <w:name w:val="Treelist"/>
    <w:uiPriority w:val="99"/>
    <w:rsid w:val="00A7284D"/>
    <w:pPr>
      <w:numPr>
        <w:numId w:val="2"/>
      </w:numPr>
    </w:p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0</Pages>
  <Words>1530</Words>
  <Characters>872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11</cp:revision>
  <cp:lastPrinted>2016-03-15T07:06:00Z</cp:lastPrinted>
  <dcterms:created xsi:type="dcterms:W3CDTF">2016-03-15T07:06:00Z</dcterms:created>
  <dcterms:modified xsi:type="dcterms:W3CDTF">2016-06-13T12:21:00Z</dcterms:modified>
</cp:coreProperties>
</file>